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DD5673" w:rsidRDefault="007F23D5" w:rsidP="00DD5673">
      <w:pPr>
        <w:pStyle w:val="Subtitle"/>
        <w:pBdr>
          <w:bottom w:val="single" w:sz="6" w:space="1" w:color="auto"/>
        </w:pBdr>
      </w:pPr>
      <w:r>
        <w:t xml:space="preserve">Fall </w:t>
      </w:r>
      <w:r w:rsidR="001C4809">
        <w:t>2018</w:t>
      </w:r>
      <w:r w:rsidR="00DD5673">
        <w:t xml:space="preserve"> Assignment 3</w:t>
      </w:r>
    </w:p>
    <w:p w:rsidR="00DD5673" w:rsidRPr="00DD5673" w:rsidRDefault="00DD5673" w:rsidP="00DD5673">
      <w:r>
        <w:t xml:space="preserve">Suhas Sreenivas - </w:t>
      </w:r>
      <w:r w:rsidRPr="00DD5673">
        <w:t>A20423132</w:t>
      </w:r>
    </w:p>
    <w:p w:rsidR="006F3C86" w:rsidRDefault="00E713AD" w:rsidP="006F3C86">
      <w:pPr>
        <w:pStyle w:val="Heading1"/>
      </w:pPr>
      <w:r>
        <w:t>Q</w:t>
      </w:r>
      <w:r w:rsidR="00DD5673">
        <w:t>uestion 1</w:t>
      </w:r>
    </w:p>
    <w:p w:rsidR="00E713AD" w:rsidRDefault="00DD5673" w:rsidP="00E713AD">
      <w:pPr>
        <w:numPr>
          <w:ilvl w:val="0"/>
          <w:numId w:val="27"/>
        </w:numPr>
      </w:pPr>
      <w:r>
        <w:t xml:space="preserve"> </w:t>
      </w:r>
      <w:r w:rsidR="000C45D8">
        <w:t xml:space="preserve">(5 points). </w:t>
      </w:r>
      <w:r w:rsidR="00E713AD">
        <w:t>What is the Gini metric for the root node?</w:t>
      </w:r>
    </w:p>
    <w:p w:rsidR="00970F86" w:rsidRDefault="004B60F5" w:rsidP="00970F86">
      <w:pPr>
        <w:ind w:left="720"/>
      </w:pPr>
      <w:r>
        <w:t xml:space="preserve">The Gini metric for the root node is </w:t>
      </w:r>
      <w:r w:rsidR="00970F86" w:rsidRPr="00970F86">
        <w:t>0.7670692</w:t>
      </w:r>
      <w:r>
        <w:t>.</w:t>
      </w:r>
    </w:p>
    <w:p w:rsidR="00DD5673" w:rsidRDefault="00DD5673" w:rsidP="00970F86">
      <w:pPr>
        <w:ind w:left="720"/>
      </w:pPr>
    </w:p>
    <w:p w:rsidR="00127F71" w:rsidRDefault="000C45D8" w:rsidP="00127F71">
      <w:pPr>
        <w:numPr>
          <w:ilvl w:val="0"/>
          <w:numId w:val="27"/>
        </w:numPr>
      </w:pPr>
      <w:r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CarOwnership</w:t>
      </w:r>
      <w:proofErr w:type="spellEnd"/>
      <w:r w:rsidR="00E713AD">
        <w:t xml:space="preserve"> predictor?</w:t>
      </w:r>
    </w:p>
    <w:p w:rsidR="006B67DD" w:rsidRPr="00127F71" w:rsidRDefault="00A326DC" w:rsidP="00127F71">
      <w:pPr>
        <w:ind w:left="720"/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k-1</m:t>
              </m:r>
            </m:sup>
          </m:sSup>
          <m:r>
            <w:rPr>
              <w:rFonts w:ascii="Cambria Math" w:hAnsi="Cambria Math"/>
            </w:rPr>
            <m:t>-1</m:t>
          </m:r>
        </m:oMath>
      </m:oMathPara>
    </w:p>
    <w:p w:rsidR="00970F86" w:rsidRDefault="009C58E3" w:rsidP="00970F86">
      <w:pPr>
        <w:ind w:left="720"/>
      </w:pPr>
      <w:r w:rsidRPr="009C58E3">
        <w:t>=</w:t>
      </w:r>
      <w:r w:rsidR="00127F71">
        <w:t xml:space="preserve">2 </w:t>
      </w:r>
      <w:r w:rsidR="00127F71">
        <w:rPr>
          <w:vertAlign w:val="superscript"/>
        </w:rPr>
        <w:t>3-1</w:t>
      </w:r>
      <w:r w:rsidR="00127F71">
        <w:t xml:space="preserve"> – 1 </w:t>
      </w:r>
      <w:proofErr w:type="gramStart"/>
      <w:r w:rsidR="00127F71">
        <w:t>=  3</w:t>
      </w:r>
      <w:proofErr w:type="gramEnd"/>
    </w:p>
    <w:p w:rsidR="00DD5673" w:rsidRPr="00127F71" w:rsidRDefault="00DD5673" w:rsidP="00970F86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t xml:space="preserve">(10 points). </w:t>
      </w:r>
      <w:r w:rsidR="00E713AD">
        <w:t xml:space="preserve">Calculate the Gini metric for each possibly binary split that you can generate from the </w:t>
      </w:r>
      <w:proofErr w:type="spellStart"/>
      <w:r w:rsidR="00E713AD">
        <w:t>CarOwnership</w:t>
      </w:r>
      <w:proofErr w:type="spellEnd"/>
      <w:r w:rsidR="00E713AD">
        <w:t xml:space="preserve"> predictor.  List your answers in a table.  The table should have three columns: the sequence index of the split, the contents of the two branches, the split Gini metric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0"/>
        <w:gridCol w:w="2828"/>
        <w:gridCol w:w="2982"/>
      </w:tblGrid>
      <w:tr w:rsidR="00F00745" w:rsidTr="00F00745">
        <w:tc>
          <w:tcPr>
            <w:tcW w:w="3116" w:type="dxa"/>
          </w:tcPr>
          <w:p w:rsidR="00F00745" w:rsidRDefault="004B60F5" w:rsidP="00483E28">
            <w:r>
              <w:t>C</w:t>
            </w:r>
            <w:r w:rsidR="0099246C">
              <w:t xml:space="preserve">ontents of the </w:t>
            </w:r>
            <w:r>
              <w:t>2</w:t>
            </w:r>
            <w:r w:rsidR="0099246C">
              <w:t xml:space="preserve"> branches</w:t>
            </w:r>
          </w:p>
        </w:tc>
        <w:tc>
          <w:tcPr>
            <w:tcW w:w="3117" w:type="dxa"/>
          </w:tcPr>
          <w:p w:rsidR="00F00745" w:rsidRDefault="004B60F5" w:rsidP="00483E28">
            <w:r>
              <w:t>S</w:t>
            </w:r>
            <w:r w:rsidR="00AC70C8">
              <w:t>equence index of the split</w:t>
            </w:r>
          </w:p>
        </w:tc>
        <w:tc>
          <w:tcPr>
            <w:tcW w:w="3117" w:type="dxa"/>
          </w:tcPr>
          <w:p w:rsidR="00F00745" w:rsidRDefault="004B60F5" w:rsidP="00483E28">
            <w:r>
              <w:t>Split GINI</w:t>
            </w:r>
            <w:r w:rsidR="008E0F8B">
              <w:t xml:space="preserve"> metric</w:t>
            </w:r>
          </w:p>
        </w:tc>
      </w:tr>
      <w:tr w:rsidR="00F00745" w:rsidTr="00F00745">
        <w:tc>
          <w:tcPr>
            <w:tcW w:w="3116" w:type="dxa"/>
          </w:tcPr>
          <w:p w:rsidR="00F00745" w:rsidRDefault="008E0F8B" w:rsidP="00483E28">
            <w:r>
              <w:t>(Lease, none) and own</w:t>
            </w:r>
          </w:p>
        </w:tc>
        <w:tc>
          <w:tcPr>
            <w:tcW w:w="3117" w:type="dxa"/>
          </w:tcPr>
          <w:p w:rsidR="00F00745" w:rsidRDefault="009D6EB5" w:rsidP="00483E28">
            <w:r>
              <w:t>0,1 and 2</w:t>
            </w:r>
          </w:p>
        </w:tc>
        <w:tc>
          <w:tcPr>
            <w:tcW w:w="3117" w:type="dxa"/>
          </w:tcPr>
          <w:p w:rsidR="00F00745" w:rsidRDefault="008E0F8B" w:rsidP="00483E28">
            <w:r w:rsidRPr="008E0F8B">
              <w:t>0.7660055295576353</w:t>
            </w:r>
          </w:p>
        </w:tc>
      </w:tr>
      <w:tr w:rsidR="00F00745" w:rsidTr="00F00745">
        <w:tc>
          <w:tcPr>
            <w:tcW w:w="3116" w:type="dxa"/>
          </w:tcPr>
          <w:p w:rsidR="00F00745" w:rsidRDefault="008E0F8B" w:rsidP="00483E28">
            <w:r>
              <w:t>(None, own) and Lease</w:t>
            </w:r>
          </w:p>
        </w:tc>
        <w:tc>
          <w:tcPr>
            <w:tcW w:w="3117" w:type="dxa"/>
          </w:tcPr>
          <w:p w:rsidR="00F00745" w:rsidRDefault="009D6EB5" w:rsidP="00483E28">
            <w:r>
              <w:t>1,2 and 0</w:t>
            </w:r>
          </w:p>
        </w:tc>
        <w:tc>
          <w:tcPr>
            <w:tcW w:w="3117" w:type="dxa"/>
          </w:tcPr>
          <w:p w:rsidR="00F00745" w:rsidRDefault="008E0F8B" w:rsidP="00483E28">
            <w:r w:rsidRPr="008E0F8B">
              <w:t>0.7657091011467262</w:t>
            </w:r>
          </w:p>
        </w:tc>
      </w:tr>
      <w:tr w:rsidR="008E0F8B" w:rsidTr="00F00745">
        <w:tc>
          <w:tcPr>
            <w:tcW w:w="3116" w:type="dxa"/>
          </w:tcPr>
          <w:p w:rsidR="008E0F8B" w:rsidRDefault="008E0F8B" w:rsidP="00483E28">
            <w:r>
              <w:t>(Own, Lease) and None</w:t>
            </w:r>
          </w:p>
        </w:tc>
        <w:tc>
          <w:tcPr>
            <w:tcW w:w="3117" w:type="dxa"/>
          </w:tcPr>
          <w:p w:rsidR="008E0F8B" w:rsidRDefault="009D6EB5" w:rsidP="00483E28">
            <w:r>
              <w:t>0,2</w:t>
            </w:r>
            <w:r w:rsidR="008E0F8B">
              <w:t xml:space="preserve"> and </w:t>
            </w:r>
            <w:r>
              <w:t>1</w:t>
            </w:r>
          </w:p>
        </w:tc>
        <w:tc>
          <w:tcPr>
            <w:tcW w:w="3117" w:type="dxa"/>
          </w:tcPr>
          <w:p w:rsidR="008E0F8B" w:rsidRDefault="008E0F8B" w:rsidP="00483E28">
            <w:r w:rsidRPr="008E0F8B">
              <w:t>0.7667762687160046</w:t>
            </w:r>
          </w:p>
        </w:tc>
      </w:tr>
    </w:tbl>
    <w:p w:rsidR="00483E28" w:rsidRDefault="00483E28" w:rsidP="00483E28">
      <w:pPr>
        <w:ind w:left="720"/>
      </w:pPr>
    </w:p>
    <w:p w:rsidR="00DD5673" w:rsidRDefault="00DD5673" w:rsidP="00483E28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optimal split for the </w:t>
      </w:r>
      <w:proofErr w:type="spellStart"/>
      <w:r w:rsidR="00E713AD">
        <w:t>CarOwnership</w:t>
      </w:r>
      <w:proofErr w:type="spellEnd"/>
      <w:r w:rsidR="00E713AD">
        <w:t xml:space="preserve"> predictor?</w:t>
      </w:r>
    </w:p>
    <w:p w:rsidR="00F149B5" w:rsidRDefault="00127F71" w:rsidP="00F149B5">
      <w:pPr>
        <w:ind w:left="720"/>
      </w:pPr>
      <w:r>
        <w:t>(Own, None) and Lease</w:t>
      </w:r>
      <w:r w:rsidR="004B60F5">
        <w:t xml:space="preserve"> with a GINI index of</w:t>
      </w:r>
      <w:r w:rsidR="00746D70">
        <w:t xml:space="preserve"> </w:t>
      </w:r>
      <w:r w:rsidR="00746D70" w:rsidRPr="008E0F8B">
        <w:t>0.7657091011467262</w:t>
      </w:r>
    </w:p>
    <w:p w:rsidR="00DD5673" w:rsidRDefault="00DD5673" w:rsidP="00F149B5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p w:rsidR="009C58E3" w:rsidRDefault="00127F71" w:rsidP="00127F71">
      <w:pPr>
        <w:pStyle w:val="ListParagraph"/>
      </w:pPr>
      <w:r>
        <w:t xml:space="preserve">2 </w:t>
      </w:r>
      <w:r w:rsidR="00344D18">
        <w:rPr>
          <w:vertAlign w:val="superscript"/>
        </w:rPr>
        <w:t>7</w:t>
      </w:r>
      <w:r w:rsidRPr="00127F71">
        <w:rPr>
          <w:vertAlign w:val="superscript"/>
        </w:rPr>
        <w:t>-1</w:t>
      </w:r>
      <w:r>
        <w:t xml:space="preserve"> – 1 </w:t>
      </w:r>
      <w:r w:rsidR="009C58E3" w:rsidRPr="009C58E3">
        <w:t>=</w:t>
      </w:r>
      <w:r w:rsidR="009D6EB5">
        <w:t xml:space="preserve"> 64 – 1 = 63</w:t>
      </w:r>
    </w:p>
    <w:p w:rsidR="00DD5673" w:rsidRDefault="00DD5673" w:rsidP="00127F71">
      <w:pPr>
        <w:pStyle w:val="ListParagraph"/>
      </w:pPr>
    </w:p>
    <w:p w:rsidR="00DD5673" w:rsidRDefault="00DD5673" w:rsidP="00127F71">
      <w:pPr>
        <w:pStyle w:val="ListParagraph"/>
      </w:pPr>
    </w:p>
    <w:p w:rsidR="00DD5673" w:rsidRDefault="00DD5673" w:rsidP="00127F71">
      <w:pPr>
        <w:pStyle w:val="ListParagraph"/>
      </w:pPr>
    </w:p>
    <w:p w:rsidR="004B60F5" w:rsidRDefault="004B60F5" w:rsidP="00127F71">
      <w:pPr>
        <w:pStyle w:val="ListParagraph"/>
      </w:pPr>
    </w:p>
    <w:p w:rsidR="00E713AD" w:rsidRDefault="000C45D8" w:rsidP="00E713AD">
      <w:pPr>
        <w:numPr>
          <w:ilvl w:val="0"/>
          <w:numId w:val="27"/>
        </w:numPr>
      </w:pPr>
      <w:r>
        <w:lastRenderedPageBreak/>
        <w:t xml:space="preserve">(10 points). </w:t>
      </w:r>
      <w:r w:rsidR="00E713AD">
        <w:t xml:space="preserve">Calculate the Gini metric for each possibly binary split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.  List your answers in a table.  The table should have three columns: the sequence index of the split, the contents of the two branches, the split Gini metric.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625"/>
        <w:gridCol w:w="4135"/>
        <w:gridCol w:w="1935"/>
        <w:gridCol w:w="1935"/>
      </w:tblGrid>
      <w:tr w:rsidR="002F1EB6" w:rsidTr="002F1EB6">
        <w:tc>
          <w:tcPr>
            <w:tcW w:w="625" w:type="dxa"/>
          </w:tcPr>
          <w:p w:rsidR="002F1EB6" w:rsidRDefault="002F1EB6" w:rsidP="00110542"/>
        </w:tc>
        <w:tc>
          <w:tcPr>
            <w:tcW w:w="4135" w:type="dxa"/>
          </w:tcPr>
          <w:p w:rsidR="002F1EB6" w:rsidRDefault="004B60F5" w:rsidP="00110542">
            <w:r>
              <w:t>C</w:t>
            </w:r>
            <w:r w:rsidR="0099246C">
              <w:t xml:space="preserve">ontents of the </w:t>
            </w:r>
            <w:r>
              <w:t>2</w:t>
            </w:r>
            <w:r w:rsidR="0099246C">
              <w:t xml:space="preserve"> branches</w:t>
            </w:r>
          </w:p>
        </w:tc>
        <w:tc>
          <w:tcPr>
            <w:tcW w:w="1935" w:type="dxa"/>
          </w:tcPr>
          <w:p w:rsidR="002F1EB6" w:rsidRDefault="00DD5673" w:rsidP="00110542">
            <w:r>
              <w:t>Sequence index</w:t>
            </w:r>
          </w:p>
        </w:tc>
        <w:tc>
          <w:tcPr>
            <w:tcW w:w="1935" w:type="dxa"/>
          </w:tcPr>
          <w:p w:rsidR="002F1EB6" w:rsidRDefault="004B60F5" w:rsidP="00110542">
            <w:r>
              <w:t>Split GINI</w:t>
            </w:r>
            <w:r w:rsidR="002F1EB6">
              <w:t xml:space="preserve"> metric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013A14">
            <w:r>
              <w:t>1</w:t>
            </w:r>
          </w:p>
        </w:tc>
        <w:tc>
          <w:tcPr>
            <w:tcW w:w="4135" w:type="dxa"/>
          </w:tcPr>
          <w:p w:rsidR="002F1EB6" w:rsidRDefault="002F1EB6" w:rsidP="00013A14">
            <w:r>
              <w:t>Agriculture and (</w:t>
            </w:r>
            <w:proofErr w:type="spellStart"/>
            <w:proofErr w:type="gramStart"/>
            <w:r>
              <w:t>craft,labor</w:t>
            </w:r>
            <w:proofErr w:type="gramEnd"/>
            <w:r>
              <w:t>,missing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013A14">
            <w:r>
              <w:t>[(0), (</w:t>
            </w:r>
            <w:r w:rsidR="00F50E72">
              <w:t>1,2,3,4,5,6</w:t>
            </w:r>
            <w:r>
              <w:t>)]</w:t>
            </w:r>
          </w:p>
        </w:tc>
        <w:tc>
          <w:tcPr>
            <w:tcW w:w="1935" w:type="dxa"/>
          </w:tcPr>
          <w:p w:rsidR="002F1EB6" w:rsidRDefault="002F1EB6" w:rsidP="00013A14">
            <w:r w:rsidRPr="002C2D19">
              <w:t>0.7670516826657839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2</w:t>
            </w:r>
          </w:p>
        </w:tc>
        <w:tc>
          <w:tcPr>
            <w:tcW w:w="4135" w:type="dxa"/>
          </w:tcPr>
          <w:p w:rsidR="002F1EB6" w:rsidRDefault="002F1EB6" w:rsidP="00895BF0">
            <w:r>
              <w:t>craft and (</w:t>
            </w:r>
            <w:proofErr w:type="spellStart"/>
            <w:proofErr w:type="gramStart"/>
            <w:r>
              <w:t>Agriculture,labor</w:t>
            </w:r>
            <w:proofErr w:type="gramEnd"/>
            <w:r>
              <w:t>,missing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1,), (0, 2, 3, 4, 5, 6)]</w:t>
            </w:r>
          </w:p>
        </w:tc>
        <w:tc>
          <w:tcPr>
            <w:tcW w:w="1935" w:type="dxa"/>
          </w:tcPr>
          <w:p w:rsidR="002F1EB6" w:rsidRDefault="002F1EB6" w:rsidP="00895BF0">
            <w:r w:rsidRPr="002C2D19">
              <w:t>0.7669942084821879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3</w:t>
            </w:r>
          </w:p>
        </w:tc>
        <w:tc>
          <w:tcPr>
            <w:tcW w:w="4135" w:type="dxa"/>
          </w:tcPr>
          <w:p w:rsidR="002F1EB6" w:rsidRDefault="002F1EB6" w:rsidP="00895BF0">
            <w:r>
              <w:t xml:space="preserve">labor and (craft, </w:t>
            </w:r>
            <w:proofErr w:type="spellStart"/>
            <w:proofErr w:type="gramStart"/>
            <w:r>
              <w:t>Agriculture,missing</w:t>
            </w:r>
            <w:proofErr w:type="gramEnd"/>
            <w:r>
              <w:t>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2,), (0, 1, 3, 4, 5, 6)]</w:t>
            </w:r>
          </w:p>
        </w:tc>
        <w:tc>
          <w:tcPr>
            <w:tcW w:w="1935" w:type="dxa"/>
          </w:tcPr>
          <w:p w:rsidR="002F1EB6" w:rsidRDefault="002F1EB6" w:rsidP="00895BF0">
            <w:r w:rsidRPr="002C2D19">
              <w:t>0.7670315160755341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4</w:t>
            </w:r>
          </w:p>
        </w:tc>
        <w:tc>
          <w:tcPr>
            <w:tcW w:w="4135" w:type="dxa"/>
          </w:tcPr>
          <w:p w:rsidR="002F1EB6" w:rsidRDefault="002F1EB6" w:rsidP="00895BF0">
            <w:r>
              <w:t>missing and (</w:t>
            </w:r>
            <w:proofErr w:type="spellStart"/>
            <w:proofErr w:type="gramStart"/>
            <w:r>
              <w:t>craft,labor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Agriculture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3,), (0, 1, 2, 4, 5, 6)]</w:t>
            </w:r>
          </w:p>
        </w:tc>
        <w:tc>
          <w:tcPr>
            <w:tcW w:w="1935" w:type="dxa"/>
          </w:tcPr>
          <w:p w:rsidR="002F1EB6" w:rsidRDefault="002F1EB6" w:rsidP="00895BF0">
            <w:r w:rsidRPr="002C2D19">
              <w:t>0.7668979204279504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5</w:t>
            </w:r>
          </w:p>
        </w:tc>
        <w:tc>
          <w:tcPr>
            <w:tcW w:w="4135" w:type="dxa"/>
          </w:tcPr>
          <w:p w:rsidR="002F1EB6" w:rsidRDefault="002F1EB6" w:rsidP="00895BF0">
            <w:r>
              <w:t>professional and (</w:t>
            </w:r>
            <w:proofErr w:type="spellStart"/>
            <w:proofErr w:type="gramStart"/>
            <w:r>
              <w:t>craft,labor</w:t>
            </w:r>
            <w:proofErr w:type="gramEnd"/>
            <w:r>
              <w:t>,missing</w:t>
            </w:r>
            <w:proofErr w:type="spellEnd"/>
            <w:r>
              <w:t xml:space="preserve">, </w:t>
            </w:r>
            <w:proofErr w:type="spellStart"/>
            <w:r>
              <w:t>Agriculture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4,), (0, 1, 2, 3, 5, 6)]</w:t>
            </w:r>
          </w:p>
        </w:tc>
        <w:tc>
          <w:tcPr>
            <w:tcW w:w="1935" w:type="dxa"/>
          </w:tcPr>
          <w:p w:rsidR="002F1EB6" w:rsidRDefault="002F1EB6" w:rsidP="00895BF0">
            <w:r w:rsidRPr="002C2D19">
              <w:t>0.7667678180799103</w:t>
            </w:r>
          </w:p>
        </w:tc>
      </w:tr>
      <w:tr w:rsidR="009D6EB5" w:rsidTr="00FD6A26">
        <w:tc>
          <w:tcPr>
            <w:tcW w:w="625" w:type="dxa"/>
          </w:tcPr>
          <w:p w:rsidR="009D6EB5" w:rsidRDefault="009D6EB5" w:rsidP="009D6EB5">
            <w:r>
              <w:t>6</w:t>
            </w:r>
          </w:p>
        </w:tc>
        <w:tc>
          <w:tcPr>
            <w:tcW w:w="4135" w:type="dxa"/>
          </w:tcPr>
          <w:p w:rsidR="009D6EB5" w:rsidRDefault="009D6EB5" w:rsidP="009D6EB5">
            <w:r>
              <w:t>sales and (</w:t>
            </w:r>
            <w:proofErr w:type="spellStart"/>
            <w:proofErr w:type="gramStart"/>
            <w:r>
              <w:t>craft,labor</w:t>
            </w:r>
            <w:proofErr w:type="gramEnd"/>
            <w:r>
              <w:t>,missing,professional</w:t>
            </w:r>
            <w:proofErr w:type="spellEnd"/>
            <w:r>
              <w:t xml:space="preserve">, </w:t>
            </w:r>
            <w:proofErr w:type="spellStart"/>
            <w:r>
              <w:t>Agriculture,service</w:t>
            </w:r>
            <w:proofErr w:type="spellEnd"/>
            <w:r>
              <w:t>)</w:t>
            </w:r>
          </w:p>
        </w:tc>
        <w:tc>
          <w:tcPr>
            <w:tcW w:w="1935" w:type="dxa"/>
            <w:vAlign w:val="bottom"/>
          </w:tcPr>
          <w:p w:rsidR="009D6EB5" w:rsidRDefault="009D6EB5" w:rsidP="009D6EB5">
            <w:pPr>
              <w:divId w:val="3736515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5,), (0, 1, 2, 3, 4, 6)]</w:t>
            </w:r>
          </w:p>
        </w:tc>
        <w:tc>
          <w:tcPr>
            <w:tcW w:w="1935" w:type="dxa"/>
          </w:tcPr>
          <w:p w:rsidR="009D6EB5" w:rsidRDefault="009D6EB5" w:rsidP="009D6EB5">
            <w:r w:rsidRPr="002C2D19">
              <w:t>0.7666854311563086</w:t>
            </w:r>
          </w:p>
        </w:tc>
      </w:tr>
      <w:tr w:rsidR="009D6EB5" w:rsidTr="00FD6A26">
        <w:tc>
          <w:tcPr>
            <w:tcW w:w="625" w:type="dxa"/>
          </w:tcPr>
          <w:p w:rsidR="009D6EB5" w:rsidRDefault="009D6EB5" w:rsidP="009D6EB5">
            <w:r>
              <w:t>7</w:t>
            </w:r>
          </w:p>
        </w:tc>
        <w:tc>
          <w:tcPr>
            <w:tcW w:w="4135" w:type="dxa"/>
          </w:tcPr>
          <w:p w:rsidR="009D6EB5" w:rsidRDefault="009D6EB5" w:rsidP="009D6EB5">
            <w:r>
              <w:t>service and (</w:t>
            </w:r>
            <w:proofErr w:type="spellStart"/>
            <w:proofErr w:type="gramStart"/>
            <w:r>
              <w:t>craft,labor</w:t>
            </w:r>
            <w:proofErr w:type="gramEnd"/>
            <w:r>
              <w:t>,missing,professional,sales</w:t>
            </w:r>
            <w:proofErr w:type="spellEnd"/>
            <w:r>
              <w:t>, Agriculture)</w:t>
            </w:r>
          </w:p>
        </w:tc>
        <w:tc>
          <w:tcPr>
            <w:tcW w:w="1935" w:type="dxa"/>
            <w:vAlign w:val="bottom"/>
          </w:tcPr>
          <w:p w:rsidR="009D6EB5" w:rsidRDefault="009D6EB5" w:rsidP="009D6EB5">
            <w:pPr>
              <w:divId w:val="975141269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6,), (0, 1, 2, 3, 4, 5)]</w:t>
            </w:r>
          </w:p>
        </w:tc>
        <w:tc>
          <w:tcPr>
            <w:tcW w:w="1935" w:type="dxa"/>
          </w:tcPr>
          <w:p w:rsidR="009D6EB5" w:rsidRDefault="009D6EB5" w:rsidP="009D6EB5">
            <w:r w:rsidRPr="002F1EB6">
              <w:t>0.7670150066283693</w:t>
            </w:r>
          </w:p>
        </w:tc>
      </w:tr>
      <w:tr w:rsidR="006414AF" w:rsidTr="002F1EB6">
        <w:tc>
          <w:tcPr>
            <w:tcW w:w="625" w:type="dxa"/>
          </w:tcPr>
          <w:p w:rsidR="006414AF" w:rsidRDefault="006414AF" w:rsidP="00895BF0"/>
        </w:tc>
        <w:tc>
          <w:tcPr>
            <w:tcW w:w="4135" w:type="dxa"/>
          </w:tcPr>
          <w:p w:rsidR="006414AF" w:rsidRDefault="006414AF" w:rsidP="00895BF0"/>
        </w:tc>
        <w:tc>
          <w:tcPr>
            <w:tcW w:w="1935" w:type="dxa"/>
          </w:tcPr>
          <w:p w:rsidR="006414AF" w:rsidRDefault="006414AF" w:rsidP="00895BF0"/>
        </w:tc>
        <w:tc>
          <w:tcPr>
            <w:tcW w:w="1935" w:type="dxa"/>
          </w:tcPr>
          <w:p w:rsidR="006414AF" w:rsidRDefault="006414AF" w:rsidP="00895BF0"/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8</w:t>
            </w:r>
          </w:p>
        </w:tc>
        <w:tc>
          <w:tcPr>
            <w:tcW w:w="4135" w:type="dxa"/>
          </w:tcPr>
          <w:p w:rsidR="002F1EB6" w:rsidRDefault="0059404F" w:rsidP="00895BF0">
            <w:r w:rsidRPr="0059404F">
              <w:t>Agriculture</w:t>
            </w:r>
            <w:r>
              <w:t xml:space="preserve">, </w:t>
            </w:r>
            <w:r w:rsidRPr="0059404F">
              <w:t>Crafts</w:t>
            </w:r>
            <w:r>
              <w:t xml:space="preserve"> and (</w:t>
            </w:r>
            <w:proofErr w:type="spellStart"/>
            <w:proofErr w:type="gramStart"/>
            <w:r>
              <w:t>labor,missing</w:t>
            </w:r>
            <w:proofErr w:type="gramEnd"/>
            <w:r>
              <w:t>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0, 1), (2, 3, 4, 5, 6)]</w:t>
            </w:r>
          </w:p>
        </w:tc>
        <w:tc>
          <w:tcPr>
            <w:tcW w:w="1935" w:type="dxa"/>
          </w:tcPr>
          <w:p w:rsidR="002F1EB6" w:rsidRDefault="00F2191E" w:rsidP="00895BF0">
            <w:r w:rsidRPr="00F2191E">
              <w:t>0.7670091884141732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9</w:t>
            </w:r>
          </w:p>
        </w:tc>
        <w:tc>
          <w:tcPr>
            <w:tcW w:w="4135" w:type="dxa"/>
          </w:tcPr>
          <w:p w:rsidR="002F1EB6" w:rsidRDefault="0059404F" w:rsidP="00895BF0">
            <w:r w:rsidRPr="0059404F">
              <w:t>Agriculture</w:t>
            </w:r>
            <w:r>
              <w:t xml:space="preserve"> </w:t>
            </w:r>
            <w:r w:rsidRPr="0059404F">
              <w:t>Labor</w:t>
            </w:r>
            <w:r>
              <w:t xml:space="preserve"> and (</w:t>
            </w:r>
            <w:proofErr w:type="spellStart"/>
            <w:proofErr w:type="gramStart"/>
            <w:r>
              <w:t>craft,missing</w:t>
            </w:r>
            <w:proofErr w:type="gramEnd"/>
            <w:r>
              <w:t>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0, 2), (1, 3, 4, 5, 6)]</w:t>
            </w:r>
          </w:p>
        </w:tc>
        <w:tc>
          <w:tcPr>
            <w:tcW w:w="1935" w:type="dxa"/>
          </w:tcPr>
          <w:p w:rsidR="002F1EB6" w:rsidRDefault="00F2191E" w:rsidP="00895BF0">
            <w:r w:rsidRPr="00F2191E">
              <w:t>0.7670390199142361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10</w:t>
            </w:r>
          </w:p>
        </w:tc>
        <w:tc>
          <w:tcPr>
            <w:tcW w:w="4135" w:type="dxa"/>
          </w:tcPr>
          <w:p w:rsidR="002F1EB6" w:rsidRDefault="0059404F" w:rsidP="00895BF0">
            <w:r w:rsidRPr="0059404F">
              <w:t>Agriculture</w:t>
            </w:r>
            <w:r>
              <w:t xml:space="preserve">, </w:t>
            </w:r>
            <w:r w:rsidRPr="0059404F">
              <w:t>Missing</w:t>
            </w:r>
            <w:r>
              <w:t xml:space="preserve"> and (</w:t>
            </w:r>
            <w:proofErr w:type="spellStart"/>
            <w:proofErr w:type="gramStart"/>
            <w:r>
              <w:t>craft,labor</w:t>
            </w:r>
            <w:proofErr w:type="gramEnd"/>
            <w:r>
              <w:t>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0, 3), (1, 2, 4, 5, 6)]</w:t>
            </w:r>
          </w:p>
        </w:tc>
        <w:tc>
          <w:tcPr>
            <w:tcW w:w="1935" w:type="dxa"/>
          </w:tcPr>
          <w:p w:rsidR="002F1EB6" w:rsidRDefault="00F2191E" w:rsidP="00895BF0">
            <w:r w:rsidRPr="00F2191E">
              <w:t>0.7670229036125564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11</w:t>
            </w:r>
          </w:p>
        </w:tc>
        <w:tc>
          <w:tcPr>
            <w:tcW w:w="4135" w:type="dxa"/>
          </w:tcPr>
          <w:p w:rsidR="002F1EB6" w:rsidRDefault="0059404F" w:rsidP="00895BF0">
            <w:r w:rsidRPr="0059404F">
              <w:t>Agriculture</w:t>
            </w:r>
            <w:r>
              <w:t xml:space="preserve">, </w:t>
            </w:r>
            <w:r w:rsidRPr="0059404F">
              <w:t>Professional</w:t>
            </w:r>
            <w:r>
              <w:t xml:space="preserve"> and (</w:t>
            </w:r>
            <w:proofErr w:type="spellStart"/>
            <w:proofErr w:type="gramStart"/>
            <w:r>
              <w:t>craft,labor</w:t>
            </w:r>
            <w:proofErr w:type="gramEnd"/>
            <w:r>
              <w:t>,missing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0, 4), (1, 2, 3, 5, 6)]</w:t>
            </w:r>
          </w:p>
        </w:tc>
        <w:tc>
          <w:tcPr>
            <w:tcW w:w="1935" w:type="dxa"/>
          </w:tcPr>
          <w:p w:rsidR="002F1EB6" w:rsidRDefault="00F2191E" w:rsidP="00895BF0">
            <w:r w:rsidRPr="00F2191E">
              <w:t>0.7667752040720033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12</w:t>
            </w:r>
          </w:p>
        </w:tc>
        <w:tc>
          <w:tcPr>
            <w:tcW w:w="4135" w:type="dxa"/>
          </w:tcPr>
          <w:p w:rsidR="002F1EB6" w:rsidRDefault="0059404F" w:rsidP="00895BF0">
            <w:r w:rsidRPr="0059404F">
              <w:t>Agriculture</w:t>
            </w:r>
            <w:r>
              <w:t xml:space="preserve">, </w:t>
            </w:r>
            <w:r w:rsidRPr="0059404F">
              <w:t>Sales</w:t>
            </w:r>
            <w:r>
              <w:t xml:space="preserve"> and (</w:t>
            </w:r>
            <w:proofErr w:type="spellStart"/>
            <w:proofErr w:type="gramStart"/>
            <w:r>
              <w:t>craft,labor</w:t>
            </w:r>
            <w:proofErr w:type="gramEnd"/>
            <w:r>
              <w:t>,missing,professional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0, 5), (1, 2, 3, 4, 6)]</w:t>
            </w:r>
          </w:p>
        </w:tc>
        <w:tc>
          <w:tcPr>
            <w:tcW w:w="1935" w:type="dxa"/>
          </w:tcPr>
          <w:p w:rsidR="002F1EB6" w:rsidRDefault="00F2191E" w:rsidP="00895BF0">
            <w:r w:rsidRPr="00F2191E">
              <w:t>0.7667187854366833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>
            <w:r>
              <w:t>13</w:t>
            </w:r>
          </w:p>
        </w:tc>
        <w:tc>
          <w:tcPr>
            <w:tcW w:w="4135" w:type="dxa"/>
          </w:tcPr>
          <w:p w:rsidR="002F1EB6" w:rsidRDefault="0059404F" w:rsidP="00895BF0">
            <w:r w:rsidRPr="0059404F">
              <w:t>Agriculture</w:t>
            </w:r>
            <w:r>
              <w:t xml:space="preserve">, </w:t>
            </w:r>
            <w:r w:rsidRPr="0059404F">
              <w:t>Service</w:t>
            </w:r>
            <w:r>
              <w:t xml:space="preserve"> and (</w:t>
            </w:r>
            <w:proofErr w:type="spellStart"/>
            <w:proofErr w:type="gramStart"/>
            <w:r>
              <w:t>craft,labor</w:t>
            </w:r>
            <w:proofErr w:type="gramEnd"/>
            <w:r>
              <w:t>,missing,professional,sales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2F1EB6" w:rsidRDefault="009D6EB5" w:rsidP="00895BF0">
            <w:r>
              <w:rPr>
                <w:rFonts w:ascii="Calibri" w:hAnsi="Calibri" w:cs="Calibri"/>
              </w:rPr>
              <w:t>[(0, 6), (1, 2, 3, 4, 5)]</w:t>
            </w:r>
          </w:p>
        </w:tc>
        <w:tc>
          <w:tcPr>
            <w:tcW w:w="1935" w:type="dxa"/>
          </w:tcPr>
          <w:p w:rsidR="002F1EB6" w:rsidRDefault="00F2191E" w:rsidP="00895BF0">
            <w:r w:rsidRPr="00F2191E">
              <w:t>0.7670277019046212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/>
        </w:tc>
        <w:tc>
          <w:tcPr>
            <w:tcW w:w="4135" w:type="dxa"/>
          </w:tcPr>
          <w:p w:rsidR="002F1EB6" w:rsidRDefault="002F1EB6" w:rsidP="00895BF0"/>
        </w:tc>
        <w:tc>
          <w:tcPr>
            <w:tcW w:w="1935" w:type="dxa"/>
          </w:tcPr>
          <w:p w:rsidR="002F1EB6" w:rsidRDefault="002F1EB6" w:rsidP="00895BF0"/>
        </w:tc>
        <w:tc>
          <w:tcPr>
            <w:tcW w:w="1935" w:type="dxa"/>
          </w:tcPr>
          <w:p w:rsidR="002F1EB6" w:rsidRDefault="002F1EB6" w:rsidP="00895BF0"/>
        </w:tc>
      </w:tr>
      <w:tr w:rsidR="00620D15" w:rsidTr="002F1EB6">
        <w:tc>
          <w:tcPr>
            <w:tcW w:w="625" w:type="dxa"/>
          </w:tcPr>
          <w:p w:rsidR="00620D15" w:rsidRDefault="00620D15" w:rsidP="00620D15">
            <w:r>
              <w:t>14</w:t>
            </w:r>
          </w:p>
        </w:tc>
        <w:tc>
          <w:tcPr>
            <w:tcW w:w="4135" w:type="dxa"/>
          </w:tcPr>
          <w:p w:rsidR="00620D15" w:rsidRDefault="00620D15" w:rsidP="00620D15">
            <w:r>
              <w:t>craft</w:t>
            </w:r>
            <w:r w:rsidRPr="0059404F">
              <w:t xml:space="preserve"> Labor</w:t>
            </w:r>
            <w:r>
              <w:t xml:space="preserve"> and (</w:t>
            </w:r>
            <w:proofErr w:type="spellStart"/>
            <w:proofErr w:type="gramStart"/>
            <w:r w:rsidRPr="0059404F">
              <w:t>Agriculture</w:t>
            </w:r>
            <w:r>
              <w:t>,missing</w:t>
            </w:r>
            <w:proofErr w:type="gramEnd"/>
            <w:r>
              <w:t>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20D15" w:rsidRDefault="009D6EB5" w:rsidP="00620D15">
            <w:r>
              <w:rPr>
                <w:rFonts w:ascii="Calibri" w:hAnsi="Calibri" w:cs="Calibri"/>
              </w:rPr>
              <w:t>[(1, 2), (0, 3, 4, 5, 6)]</w:t>
            </w:r>
          </w:p>
        </w:tc>
        <w:tc>
          <w:tcPr>
            <w:tcW w:w="1935" w:type="dxa"/>
          </w:tcPr>
          <w:p w:rsidR="00620D15" w:rsidRDefault="000711B4" w:rsidP="00620D15">
            <w:r w:rsidRPr="000711B4">
              <w:t>0.7669835211091989</w:t>
            </w:r>
          </w:p>
        </w:tc>
      </w:tr>
      <w:tr w:rsidR="00620D15" w:rsidTr="002F1EB6">
        <w:tc>
          <w:tcPr>
            <w:tcW w:w="625" w:type="dxa"/>
          </w:tcPr>
          <w:p w:rsidR="00620D15" w:rsidRDefault="00620D15" w:rsidP="00620D15">
            <w:r>
              <w:t>15</w:t>
            </w:r>
          </w:p>
        </w:tc>
        <w:tc>
          <w:tcPr>
            <w:tcW w:w="4135" w:type="dxa"/>
          </w:tcPr>
          <w:p w:rsidR="00620D15" w:rsidRDefault="00620D15" w:rsidP="00620D15">
            <w:r>
              <w:t xml:space="preserve">craft, </w:t>
            </w:r>
            <w:r w:rsidRPr="0059404F">
              <w:t>Missing</w:t>
            </w:r>
            <w:r>
              <w:t xml:space="preserve"> and (</w:t>
            </w:r>
            <w:proofErr w:type="spellStart"/>
            <w:proofErr w:type="gramStart"/>
            <w:r w:rsidRPr="0059404F">
              <w:t>Agriculture</w:t>
            </w:r>
            <w:r>
              <w:t>,labor</w:t>
            </w:r>
            <w:proofErr w:type="gramEnd"/>
            <w:r>
              <w:t>,professional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20D15" w:rsidRDefault="009D6EB5" w:rsidP="00620D15">
            <w:r>
              <w:rPr>
                <w:rFonts w:ascii="Calibri" w:hAnsi="Calibri" w:cs="Calibri"/>
              </w:rPr>
              <w:t>[(1, 3), (0, 2, 4, 5, 6)]</w:t>
            </w:r>
          </w:p>
        </w:tc>
        <w:tc>
          <w:tcPr>
            <w:tcW w:w="1935" w:type="dxa"/>
          </w:tcPr>
          <w:p w:rsidR="00620D15" w:rsidRDefault="000711B4" w:rsidP="00620D15">
            <w:r w:rsidRPr="000711B4">
              <w:t>0.7669933691118804</w:t>
            </w:r>
          </w:p>
        </w:tc>
      </w:tr>
      <w:tr w:rsidR="00620D15" w:rsidTr="002F1EB6">
        <w:tc>
          <w:tcPr>
            <w:tcW w:w="625" w:type="dxa"/>
          </w:tcPr>
          <w:p w:rsidR="00620D15" w:rsidRDefault="00620D15" w:rsidP="00620D15">
            <w:r>
              <w:t>16</w:t>
            </w:r>
          </w:p>
        </w:tc>
        <w:tc>
          <w:tcPr>
            <w:tcW w:w="4135" w:type="dxa"/>
          </w:tcPr>
          <w:p w:rsidR="00620D15" w:rsidRDefault="00620D15" w:rsidP="00620D15">
            <w:r>
              <w:t xml:space="preserve">craft, </w:t>
            </w:r>
            <w:r w:rsidRPr="0059404F">
              <w:t>Professional</w:t>
            </w:r>
            <w:r>
              <w:t xml:space="preserve"> and (</w:t>
            </w:r>
            <w:proofErr w:type="spellStart"/>
            <w:proofErr w:type="gramStart"/>
            <w:r w:rsidRPr="0059404F">
              <w:t>Agriculture</w:t>
            </w:r>
            <w:r>
              <w:t>,labor</w:t>
            </w:r>
            <w:proofErr w:type="gramEnd"/>
            <w:r>
              <w:t>,missing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20D15" w:rsidRDefault="009D6EB5" w:rsidP="00620D15">
            <w:r>
              <w:rPr>
                <w:rFonts w:ascii="Calibri" w:hAnsi="Calibri" w:cs="Calibri"/>
              </w:rPr>
              <w:t>[(1, 4), (0, 2, 3, 5, 6)]</w:t>
            </w:r>
          </w:p>
        </w:tc>
        <w:tc>
          <w:tcPr>
            <w:tcW w:w="1935" w:type="dxa"/>
          </w:tcPr>
          <w:p w:rsidR="00620D15" w:rsidRDefault="000711B4" w:rsidP="00620D15">
            <w:r w:rsidRPr="000711B4">
              <w:t>0.7667013453310396</w:t>
            </w:r>
          </w:p>
        </w:tc>
      </w:tr>
      <w:tr w:rsidR="00620D15" w:rsidTr="002F1EB6">
        <w:tc>
          <w:tcPr>
            <w:tcW w:w="625" w:type="dxa"/>
          </w:tcPr>
          <w:p w:rsidR="00620D15" w:rsidRDefault="00620D15" w:rsidP="00620D15">
            <w:r>
              <w:lastRenderedPageBreak/>
              <w:t>17</w:t>
            </w:r>
          </w:p>
        </w:tc>
        <w:tc>
          <w:tcPr>
            <w:tcW w:w="4135" w:type="dxa"/>
          </w:tcPr>
          <w:p w:rsidR="00620D15" w:rsidRDefault="00620D15" w:rsidP="00620D15">
            <w:r>
              <w:t xml:space="preserve">craft, </w:t>
            </w:r>
            <w:r w:rsidRPr="0059404F">
              <w:t>Sales</w:t>
            </w:r>
            <w:r>
              <w:t xml:space="preserve"> and (</w:t>
            </w:r>
            <w:proofErr w:type="spellStart"/>
            <w:proofErr w:type="gramStart"/>
            <w:r w:rsidRPr="0059404F">
              <w:t>Agriculture</w:t>
            </w:r>
            <w:r>
              <w:t>,labor</w:t>
            </w:r>
            <w:proofErr w:type="gramEnd"/>
            <w:r>
              <w:t>,missing,professional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20D15" w:rsidRDefault="009D6EB5" w:rsidP="00620D15">
            <w:r>
              <w:rPr>
                <w:rFonts w:ascii="Calibri" w:hAnsi="Calibri" w:cs="Calibri"/>
              </w:rPr>
              <w:t>[(1, 5), (0, 2, 3, 4, 6)]</w:t>
            </w:r>
          </w:p>
        </w:tc>
        <w:tc>
          <w:tcPr>
            <w:tcW w:w="1935" w:type="dxa"/>
          </w:tcPr>
          <w:p w:rsidR="00620D15" w:rsidRDefault="000711B4" w:rsidP="00620D15">
            <w:r w:rsidRPr="000711B4">
              <w:t>0.8059158490275</w:t>
            </w:r>
          </w:p>
        </w:tc>
      </w:tr>
      <w:tr w:rsidR="00620D15" w:rsidTr="002F1EB6">
        <w:tc>
          <w:tcPr>
            <w:tcW w:w="625" w:type="dxa"/>
          </w:tcPr>
          <w:p w:rsidR="00620D15" w:rsidRDefault="00620D15" w:rsidP="00620D15">
            <w:r>
              <w:t>18</w:t>
            </w:r>
          </w:p>
        </w:tc>
        <w:tc>
          <w:tcPr>
            <w:tcW w:w="4135" w:type="dxa"/>
          </w:tcPr>
          <w:p w:rsidR="00620D15" w:rsidRDefault="00620D15" w:rsidP="00620D15">
            <w:r>
              <w:t xml:space="preserve">craft, </w:t>
            </w:r>
            <w:r w:rsidRPr="0059404F">
              <w:t>Service</w:t>
            </w:r>
            <w:r>
              <w:t xml:space="preserve"> and (</w:t>
            </w:r>
            <w:proofErr w:type="spellStart"/>
            <w:proofErr w:type="gramStart"/>
            <w:r w:rsidRPr="0059404F">
              <w:t>Agriculture</w:t>
            </w:r>
            <w:r>
              <w:t>,labor</w:t>
            </w:r>
            <w:proofErr w:type="gramEnd"/>
            <w:r>
              <w:t>,missing,professional,sales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20D15" w:rsidRDefault="009D6EB5" w:rsidP="00620D15">
            <w:r>
              <w:rPr>
                <w:rFonts w:ascii="Calibri" w:hAnsi="Calibri" w:cs="Calibri"/>
              </w:rPr>
              <w:t>[(1, 6), (0, 2, 3, 4, 5)]</w:t>
            </w:r>
          </w:p>
        </w:tc>
        <w:tc>
          <w:tcPr>
            <w:tcW w:w="1935" w:type="dxa"/>
          </w:tcPr>
          <w:p w:rsidR="00620D15" w:rsidRDefault="000711B4" w:rsidP="00620D15">
            <w:r w:rsidRPr="000711B4">
              <w:t>0.7670440336504847</w:t>
            </w:r>
          </w:p>
        </w:tc>
      </w:tr>
      <w:tr w:rsidR="002F1EB6" w:rsidTr="002F1EB6">
        <w:tc>
          <w:tcPr>
            <w:tcW w:w="625" w:type="dxa"/>
          </w:tcPr>
          <w:p w:rsidR="002F1EB6" w:rsidRDefault="002F1EB6" w:rsidP="00895BF0"/>
        </w:tc>
        <w:tc>
          <w:tcPr>
            <w:tcW w:w="4135" w:type="dxa"/>
          </w:tcPr>
          <w:p w:rsidR="002F1EB6" w:rsidRDefault="002F1EB6" w:rsidP="00895BF0"/>
        </w:tc>
        <w:tc>
          <w:tcPr>
            <w:tcW w:w="1935" w:type="dxa"/>
          </w:tcPr>
          <w:p w:rsidR="002F1EB6" w:rsidRDefault="002F1EB6" w:rsidP="00895BF0"/>
        </w:tc>
        <w:tc>
          <w:tcPr>
            <w:tcW w:w="1935" w:type="dxa"/>
          </w:tcPr>
          <w:p w:rsidR="002F1EB6" w:rsidRDefault="002F1EB6" w:rsidP="00895BF0"/>
        </w:tc>
      </w:tr>
      <w:tr w:rsidR="006B49FE" w:rsidTr="002F1EB6">
        <w:tc>
          <w:tcPr>
            <w:tcW w:w="625" w:type="dxa"/>
          </w:tcPr>
          <w:p w:rsidR="006B49FE" w:rsidRDefault="006B49FE" w:rsidP="006B49FE">
            <w:r>
              <w:t>19</w:t>
            </w:r>
          </w:p>
        </w:tc>
        <w:tc>
          <w:tcPr>
            <w:tcW w:w="4135" w:type="dxa"/>
          </w:tcPr>
          <w:p w:rsidR="006B49FE" w:rsidRDefault="006B49FE" w:rsidP="006B49FE">
            <w:r w:rsidRPr="006B49FE">
              <w:t>Labor</w:t>
            </w:r>
            <w:r>
              <w:t xml:space="preserve">, </w:t>
            </w:r>
            <w:r w:rsidRPr="0059404F">
              <w:t>Missing</w:t>
            </w:r>
            <w:r>
              <w:t xml:space="preserve"> and (</w:t>
            </w:r>
            <w:r w:rsidRPr="0059404F">
              <w:t>Agriculture</w:t>
            </w:r>
            <w:r>
              <w:t xml:space="preserve">, </w:t>
            </w:r>
            <w:proofErr w:type="spellStart"/>
            <w:proofErr w:type="gramStart"/>
            <w:r w:rsidRPr="006B49FE">
              <w:t>Crafts</w:t>
            </w:r>
            <w:r>
              <w:t>,professional</w:t>
            </w:r>
            <w:proofErr w:type="gramEnd"/>
            <w:r>
              <w:t>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B49FE" w:rsidRDefault="005E4D1B" w:rsidP="006B49FE">
            <w:r>
              <w:rPr>
                <w:rFonts w:ascii="Calibri" w:hAnsi="Calibri" w:cs="Calibri"/>
              </w:rPr>
              <w:t>[(2, 3), (0, 1, 4, 5, 6)]</w:t>
            </w:r>
          </w:p>
        </w:tc>
        <w:tc>
          <w:tcPr>
            <w:tcW w:w="1935" w:type="dxa"/>
          </w:tcPr>
          <w:p w:rsidR="006B49FE" w:rsidRDefault="00B8721E" w:rsidP="006B49FE">
            <w:r w:rsidRPr="00B8721E">
              <w:t>0.767048763156611</w:t>
            </w:r>
          </w:p>
        </w:tc>
      </w:tr>
      <w:tr w:rsidR="006B49FE" w:rsidTr="002F1EB6">
        <w:tc>
          <w:tcPr>
            <w:tcW w:w="625" w:type="dxa"/>
          </w:tcPr>
          <w:p w:rsidR="006B49FE" w:rsidRDefault="006B49FE" w:rsidP="006B49FE">
            <w:r>
              <w:t>20</w:t>
            </w:r>
          </w:p>
        </w:tc>
        <w:tc>
          <w:tcPr>
            <w:tcW w:w="4135" w:type="dxa"/>
          </w:tcPr>
          <w:p w:rsidR="006B49FE" w:rsidRDefault="006B49FE" w:rsidP="006B49FE">
            <w:r w:rsidRPr="006B49FE">
              <w:t>Labor</w:t>
            </w:r>
            <w:r>
              <w:t xml:space="preserve">, </w:t>
            </w:r>
            <w:r w:rsidRPr="0059404F">
              <w:t>Professional</w:t>
            </w:r>
            <w:r>
              <w:t xml:space="preserve"> and (</w:t>
            </w:r>
            <w:r w:rsidRPr="0059404F">
              <w:t>Agriculture</w:t>
            </w:r>
            <w:r>
              <w:t xml:space="preserve">, </w:t>
            </w:r>
            <w:proofErr w:type="spellStart"/>
            <w:proofErr w:type="gramStart"/>
            <w:r w:rsidRPr="006B49FE">
              <w:t>Crafts</w:t>
            </w:r>
            <w:r>
              <w:t>,missing</w:t>
            </w:r>
            <w:proofErr w:type="gramEnd"/>
            <w:r>
              <w:t>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B49FE" w:rsidRDefault="005E4D1B" w:rsidP="006B49FE">
            <w:r>
              <w:rPr>
                <w:rFonts w:ascii="Calibri" w:hAnsi="Calibri" w:cs="Calibri"/>
              </w:rPr>
              <w:t>[(2, 4), (0, 1, 3, 5, 6)]</w:t>
            </w:r>
          </w:p>
        </w:tc>
        <w:tc>
          <w:tcPr>
            <w:tcW w:w="1935" w:type="dxa"/>
          </w:tcPr>
          <w:p w:rsidR="006B49FE" w:rsidRDefault="00B8721E" w:rsidP="006B49FE">
            <w:r w:rsidRPr="00B8721E">
              <w:t>0.766819991936181</w:t>
            </w:r>
          </w:p>
        </w:tc>
      </w:tr>
      <w:tr w:rsidR="006B49FE" w:rsidTr="002F1EB6">
        <w:tc>
          <w:tcPr>
            <w:tcW w:w="625" w:type="dxa"/>
          </w:tcPr>
          <w:p w:rsidR="006B49FE" w:rsidRDefault="006B49FE" w:rsidP="006B49FE">
            <w:r>
              <w:t>21</w:t>
            </w:r>
          </w:p>
        </w:tc>
        <w:tc>
          <w:tcPr>
            <w:tcW w:w="4135" w:type="dxa"/>
          </w:tcPr>
          <w:p w:rsidR="006B49FE" w:rsidRDefault="006B49FE" w:rsidP="006B49FE">
            <w:r w:rsidRPr="006B49FE">
              <w:t>Labor</w:t>
            </w:r>
            <w:r>
              <w:t xml:space="preserve">, </w:t>
            </w:r>
            <w:r w:rsidRPr="0059404F">
              <w:t>Sales</w:t>
            </w:r>
            <w:r>
              <w:t xml:space="preserve"> and (</w:t>
            </w:r>
            <w:r w:rsidRPr="0059404F">
              <w:t>Agriculture</w:t>
            </w:r>
            <w:r>
              <w:t xml:space="preserve">, </w:t>
            </w:r>
            <w:proofErr w:type="spellStart"/>
            <w:proofErr w:type="gramStart"/>
            <w:r w:rsidRPr="006B49FE">
              <w:t>Crafts</w:t>
            </w:r>
            <w:r>
              <w:t>,missing</w:t>
            </w:r>
            <w:proofErr w:type="gramEnd"/>
            <w:r>
              <w:t>,professional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B49FE" w:rsidRDefault="005E4D1B" w:rsidP="006B49FE">
            <w:r>
              <w:rPr>
                <w:rFonts w:ascii="Calibri" w:hAnsi="Calibri" w:cs="Calibri"/>
              </w:rPr>
              <w:t>[(2, 5), (0, 1, 3, 4, 6)]</w:t>
            </w:r>
          </w:p>
        </w:tc>
        <w:tc>
          <w:tcPr>
            <w:tcW w:w="1935" w:type="dxa"/>
          </w:tcPr>
          <w:p w:rsidR="006B49FE" w:rsidRDefault="00B8721E" w:rsidP="006B49FE">
            <w:r w:rsidRPr="00B8721E">
              <w:t>0.7667483725125881</w:t>
            </w:r>
          </w:p>
        </w:tc>
      </w:tr>
      <w:tr w:rsidR="006B49FE" w:rsidTr="002F1EB6">
        <w:tc>
          <w:tcPr>
            <w:tcW w:w="625" w:type="dxa"/>
          </w:tcPr>
          <w:p w:rsidR="006B49FE" w:rsidRDefault="006B49FE" w:rsidP="006B49FE">
            <w:r>
              <w:t>22</w:t>
            </w:r>
          </w:p>
        </w:tc>
        <w:tc>
          <w:tcPr>
            <w:tcW w:w="4135" w:type="dxa"/>
          </w:tcPr>
          <w:p w:rsidR="006B49FE" w:rsidRDefault="006B49FE" w:rsidP="006B49FE">
            <w:r w:rsidRPr="006B49FE">
              <w:t>Labor</w:t>
            </w:r>
            <w:r>
              <w:t xml:space="preserve">, </w:t>
            </w:r>
            <w:r w:rsidRPr="0059404F">
              <w:t>Service</w:t>
            </w:r>
            <w:r>
              <w:t xml:space="preserve"> and (</w:t>
            </w:r>
            <w:r w:rsidRPr="0059404F">
              <w:t>Agriculture</w:t>
            </w:r>
            <w:r>
              <w:t xml:space="preserve">, </w:t>
            </w:r>
            <w:proofErr w:type="spellStart"/>
            <w:proofErr w:type="gramStart"/>
            <w:r w:rsidRPr="006B49FE">
              <w:t>Crafts</w:t>
            </w:r>
            <w:r>
              <w:t>,missing</w:t>
            </w:r>
            <w:proofErr w:type="gramEnd"/>
            <w:r>
              <w:t>,professional,sales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6B49FE" w:rsidRDefault="005E4D1B" w:rsidP="006B49FE">
            <w:r>
              <w:rPr>
                <w:rFonts w:ascii="Calibri" w:hAnsi="Calibri" w:cs="Calibri"/>
              </w:rPr>
              <w:t>[(2, 6), (0, 1, 3, 4, 5)]</w:t>
            </w:r>
          </w:p>
        </w:tc>
        <w:tc>
          <w:tcPr>
            <w:tcW w:w="1935" w:type="dxa"/>
          </w:tcPr>
          <w:p w:rsidR="006B49FE" w:rsidRDefault="00B8721E" w:rsidP="006B49FE">
            <w:r w:rsidRPr="00B8721E">
              <w:t>0.766998687163738</w:t>
            </w:r>
          </w:p>
        </w:tc>
      </w:tr>
      <w:tr w:rsidR="000711B4" w:rsidTr="002F1EB6">
        <w:tc>
          <w:tcPr>
            <w:tcW w:w="625" w:type="dxa"/>
          </w:tcPr>
          <w:p w:rsidR="000711B4" w:rsidRDefault="000711B4" w:rsidP="00895BF0"/>
        </w:tc>
        <w:tc>
          <w:tcPr>
            <w:tcW w:w="4135" w:type="dxa"/>
          </w:tcPr>
          <w:p w:rsidR="000711B4" w:rsidRDefault="000711B4" w:rsidP="00895BF0"/>
        </w:tc>
        <w:tc>
          <w:tcPr>
            <w:tcW w:w="1935" w:type="dxa"/>
          </w:tcPr>
          <w:p w:rsidR="000711B4" w:rsidRDefault="000711B4" w:rsidP="00895BF0"/>
        </w:tc>
        <w:tc>
          <w:tcPr>
            <w:tcW w:w="1935" w:type="dxa"/>
          </w:tcPr>
          <w:p w:rsidR="000711B4" w:rsidRDefault="000711B4" w:rsidP="00895BF0"/>
        </w:tc>
      </w:tr>
      <w:tr w:rsidR="00E97429" w:rsidTr="002F1EB6">
        <w:tc>
          <w:tcPr>
            <w:tcW w:w="625" w:type="dxa"/>
          </w:tcPr>
          <w:p w:rsidR="00E97429" w:rsidRDefault="00E97429" w:rsidP="00E97429">
            <w:r>
              <w:t>23</w:t>
            </w:r>
          </w:p>
        </w:tc>
        <w:tc>
          <w:tcPr>
            <w:tcW w:w="4135" w:type="dxa"/>
          </w:tcPr>
          <w:p w:rsidR="00E97429" w:rsidRDefault="00E97429" w:rsidP="00E97429">
            <w:r w:rsidRPr="0059404F">
              <w:t>Professional</w:t>
            </w:r>
            <w:r>
              <w:t xml:space="preserve">, </w:t>
            </w:r>
            <w:r w:rsidRPr="0059404F">
              <w:t>Missing</w:t>
            </w:r>
            <w:r>
              <w:t xml:space="preserve"> and (</w:t>
            </w:r>
            <w:r w:rsidRPr="0059404F">
              <w:t>Agriculture</w:t>
            </w:r>
            <w:r>
              <w:t xml:space="preserve">, </w:t>
            </w:r>
            <w:proofErr w:type="spellStart"/>
            <w:proofErr w:type="gramStart"/>
            <w:r w:rsidRPr="006B49FE">
              <w:t>Crafts</w:t>
            </w:r>
            <w:r>
              <w:t>,Labor</w:t>
            </w:r>
            <w:proofErr w:type="gramEnd"/>
            <w:r>
              <w:t>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E97429" w:rsidRDefault="005E4D1B" w:rsidP="00E97429">
            <w:r>
              <w:rPr>
                <w:rFonts w:ascii="Calibri" w:hAnsi="Calibri" w:cs="Calibri"/>
              </w:rPr>
              <w:t>[(3, 4), (0, 1, 2, 5, 6)]</w:t>
            </w:r>
          </w:p>
        </w:tc>
        <w:tc>
          <w:tcPr>
            <w:tcW w:w="1935" w:type="dxa"/>
          </w:tcPr>
          <w:p w:rsidR="00E97429" w:rsidRDefault="00A91CDD" w:rsidP="00E97429">
            <w:r w:rsidRPr="00A91CDD">
              <w:t>0.7667445819476135</w:t>
            </w:r>
          </w:p>
        </w:tc>
      </w:tr>
      <w:tr w:rsidR="00E97429" w:rsidTr="002F1EB6">
        <w:tc>
          <w:tcPr>
            <w:tcW w:w="625" w:type="dxa"/>
          </w:tcPr>
          <w:p w:rsidR="00E97429" w:rsidRDefault="00E97429" w:rsidP="00E97429">
            <w:r>
              <w:t>24</w:t>
            </w:r>
          </w:p>
        </w:tc>
        <w:tc>
          <w:tcPr>
            <w:tcW w:w="4135" w:type="dxa"/>
          </w:tcPr>
          <w:p w:rsidR="00E97429" w:rsidRDefault="00E97429" w:rsidP="00E97429">
            <w:r w:rsidRPr="0059404F">
              <w:t>Missing</w:t>
            </w:r>
            <w:r>
              <w:t xml:space="preserve">, </w:t>
            </w:r>
            <w:r w:rsidRPr="00E97429">
              <w:t xml:space="preserve">Sales </w:t>
            </w:r>
            <w:r>
              <w:t>and (</w:t>
            </w:r>
            <w:r w:rsidRPr="0059404F">
              <w:t>Agriculture</w:t>
            </w:r>
            <w:r>
              <w:t xml:space="preserve">, </w:t>
            </w:r>
            <w:proofErr w:type="spellStart"/>
            <w:proofErr w:type="gramStart"/>
            <w:r w:rsidRPr="006B49FE">
              <w:t>Crafts</w:t>
            </w:r>
            <w:r>
              <w:t>,Professional</w:t>
            </w:r>
            <w:proofErr w:type="gramEnd"/>
            <w:r>
              <w:t>,sales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E97429" w:rsidRDefault="005E4D1B" w:rsidP="00E97429">
            <w:r>
              <w:rPr>
                <w:rFonts w:ascii="Calibri" w:hAnsi="Calibri" w:cs="Calibri"/>
              </w:rPr>
              <w:t>[(3, 5), (0, 1, 2, 4, 6)]</w:t>
            </w:r>
          </w:p>
        </w:tc>
        <w:tc>
          <w:tcPr>
            <w:tcW w:w="1935" w:type="dxa"/>
          </w:tcPr>
          <w:p w:rsidR="00E97429" w:rsidRDefault="00A91CDD" w:rsidP="00E97429">
            <w:r w:rsidRPr="00A91CDD">
              <w:t>0.7666929425599277</w:t>
            </w:r>
          </w:p>
        </w:tc>
      </w:tr>
      <w:tr w:rsidR="00E97429" w:rsidTr="002F1EB6">
        <w:tc>
          <w:tcPr>
            <w:tcW w:w="625" w:type="dxa"/>
          </w:tcPr>
          <w:p w:rsidR="00E97429" w:rsidRDefault="00E97429" w:rsidP="00E97429">
            <w:r>
              <w:t>25</w:t>
            </w:r>
          </w:p>
        </w:tc>
        <w:tc>
          <w:tcPr>
            <w:tcW w:w="4135" w:type="dxa"/>
          </w:tcPr>
          <w:p w:rsidR="00E97429" w:rsidRDefault="00E97429" w:rsidP="00E97429">
            <w:r w:rsidRPr="0059404F">
              <w:t>Missing</w:t>
            </w:r>
            <w:r>
              <w:t xml:space="preserve">, </w:t>
            </w:r>
            <w:r w:rsidRPr="00E97429">
              <w:t xml:space="preserve">Service </w:t>
            </w:r>
            <w:r>
              <w:t>and (</w:t>
            </w:r>
            <w:r w:rsidRPr="0059404F">
              <w:t>Agriculture</w:t>
            </w:r>
            <w:r>
              <w:t xml:space="preserve">, </w:t>
            </w:r>
            <w:proofErr w:type="spellStart"/>
            <w:proofErr w:type="gramStart"/>
            <w:r w:rsidRPr="006B49FE">
              <w:t>Crafts</w:t>
            </w:r>
            <w:r>
              <w:t>,Labor</w:t>
            </w:r>
            <w:proofErr w:type="gramEnd"/>
            <w:r>
              <w:t>,professional,service</w:t>
            </w:r>
            <w:proofErr w:type="spellEnd"/>
            <w:r>
              <w:t>)</w:t>
            </w:r>
          </w:p>
        </w:tc>
        <w:tc>
          <w:tcPr>
            <w:tcW w:w="1935" w:type="dxa"/>
          </w:tcPr>
          <w:p w:rsidR="00E97429" w:rsidRDefault="005E4D1B" w:rsidP="00E97429">
            <w:r>
              <w:rPr>
                <w:rFonts w:ascii="Calibri" w:hAnsi="Calibri" w:cs="Calibri"/>
              </w:rPr>
              <w:t>[(3, 6), (0, 1, 2, 4, 5)]</w:t>
            </w:r>
          </w:p>
        </w:tc>
        <w:tc>
          <w:tcPr>
            <w:tcW w:w="1935" w:type="dxa"/>
          </w:tcPr>
          <w:p w:rsidR="00E97429" w:rsidRDefault="00A91CDD" w:rsidP="00E97429">
            <w:r w:rsidRPr="00A91CDD">
              <w:t>0.7670279564538968</w:t>
            </w:r>
          </w:p>
        </w:tc>
      </w:tr>
      <w:tr w:rsidR="00B82A0D" w:rsidTr="002F1EB6">
        <w:tc>
          <w:tcPr>
            <w:tcW w:w="625" w:type="dxa"/>
          </w:tcPr>
          <w:p w:rsidR="00B82A0D" w:rsidRDefault="00B82A0D" w:rsidP="00895BF0"/>
        </w:tc>
        <w:tc>
          <w:tcPr>
            <w:tcW w:w="4135" w:type="dxa"/>
          </w:tcPr>
          <w:p w:rsidR="00B82A0D" w:rsidRDefault="00B82A0D" w:rsidP="00895BF0"/>
        </w:tc>
        <w:tc>
          <w:tcPr>
            <w:tcW w:w="1935" w:type="dxa"/>
          </w:tcPr>
          <w:p w:rsidR="00B82A0D" w:rsidRDefault="00B82A0D" w:rsidP="00895BF0"/>
        </w:tc>
        <w:tc>
          <w:tcPr>
            <w:tcW w:w="1935" w:type="dxa"/>
          </w:tcPr>
          <w:p w:rsidR="00B82A0D" w:rsidRDefault="00B82A0D" w:rsidP="00895BF0"/>
        </w:tc>
      </w:tr>
      <w:tr w:rsidR="00B82A0D" w:rsidTr="002F1EB6">
        <w:tc>
          <w:tcPr>
            <w:tcW w:w="625" w:type="dxa"/>
          </w:tcPr>
          <w:p w:rsidR="00B82A0D" w:rsidRDefault="00E97429" w:rsidP="00895BF0">
            <w:r>
              <w:t>26</w:t>
            </w:r>
          </w:p>
        </w:tc>
        <w:tc>
          <w:tcPr>
            <w:tcW w:w="4135" w:type="dxa"/>
          </w:tcPr>
          <w:p w:rsidR="00B82A0D" w:rsidRDefault="00A91CDD" w:rsidP="00895BF0">
            <w:r w:rsidRPr="0059404F">
              <w:t>Professional</w:t>
            </w:r>
            <w:r>
              <w:t xml:space="preserve">, </w:t>
            </w:r>
            <w:r w:rsidRPr="00A91CDD">
              <w:t>Sales</w:t>
            </w:r>
            <w:r>
              <w:t xml:space="preserve"> and (</w:t>
            </w:r>
            <w:r w:rsidRPr="00A91CDD">
              <w:t>Agriculture</w:t>
            </w:r>
            <w:r>
              <w:t xml:space="preserve">, </w:t>
            </w:r>
            <w:r w:rsidRPr="00A91CDD">
              <w:t>Crafts</w:t>
            </w:r>
            <w:r>
              <w:t xml:space="preserve">, </w:t>
            </w:r>
            <w:r w:rsidRPr="00A91CDD">
              <w:t>Labor</w:t>
            </w:r>
            <w:r>
              <w:t xml:space="preserve">, </w:t>
            </w:r>
            <w:r w:rsidRPr="00A91CDD">
              <w:t>Missing</w:t>
            </w:r>
            <w:r>
              <w:t xml:space="preserve">, </w:t>
            </w:r>
            <w:r w:rsidRPr="00A91CDD">
              <w:t>Service</w:t>
            </w:r>
            <w:r>
              <w:t>)</w:t>
            </w:r>
          </w:p>
        </w:tc>
        <w:tc>
          <w:tcPr>
            <w:tcW w:w="1935" w:type="dxa"/>
          </w:tcPr>
          <w:p w:rsidR="00B82A0D" w:rsidRDefault="005E4D1B" w:rsidP="00895BF0">
            <w:r>
              <w:rPr>
                <w:rFonts w:ascii="Calibri" w:hAnsi="Calibri" w:cs="Calibri"/>
              </w:rPr>
              <w:t>[(4, 5), (0, 1, 2, 3, 6)]</w:t>
            </w:r>
          </w:p>
        </w:tc>
        <w:tc>
          <w:tcPr>
            <w:tcW w:w="1935" w:type="dxa"/>
          </w:tcPr>
          <w:p w:rsidR="00B82A0D" w:rsidRDefault="00E73905" w:rsidP="00895BF0">
            <w:r w:rsidRPr="00E73905">
              <w:t>0.7670179293290057</w:t>
            </w:r>
          </w:p>
        </w:tc>
      </w:tr>
      <w:tr w:rsidR="00B82A0D" w:rsidTr="002F1EB6">
        <w:tc>
          <w:tcPr>
            <w:tcW w:w="625" w:type="dxa"/>
          </w:tcPr>
          <w:p w:rsidR="00B82A0D" w:rsidRDefault="00E97429" w:rsidP="00895BF0">
            <w:r>
              <w:t>27</w:t>
            </w:r>
          </w:p>
        </w:tc>
        <w:tc>
          <w:tcPr>
            <w:tcW w:w="4135" w:type="dxa"/>
          </w:tcPr>
          <w:p w:rsidR="00B82A0D" w:rsidRDefault="00A91CDD" w:rsidP="00895BF0">
            <w:r w:rsidRPr="0059404F">
              <w:t>Professional</w:t>
            </w:r>
            <w:r>
              <w:t xml:space="preserve">, </w:t>
            </w:r>
            <w:r w:rsidRPr="00A91CDD">
              <w:t>Service</w:t>
            </w:r>
            <w:r>
              <w:t xml:space="preserve"> and (</w:t>
            </w:r>
            <w:r w:rsidRPr="00A91CDD">
              <w:t>Agriculture</w:t>
            </w:r>
            <w:r>
              <w:t xml:space="preserve">, </w:t>
            </w:r>
            <w:r w:rsidRPr="00A91CDD">
              <w:t>Crafts</w:t>
            </w:r>
            <w:r>
              <w:t xml:space="preserve">, </w:t>
            </w:r>
            <w:r w:rsidRPr="00A91CDD">
              <w:t>Labor</w:t>
            </w:r>
            <w:r>
              <w:t xml:space="preserve">, </w:t>
            </w:r>
            <w:r w:rsidRPr="00A91CDD">
              <w:t>Missing</w:t>
            </w:r>
            <w:r>
              <w:t>, Sales</w:t>
            </w:r>
          </w:p>
        </w:tc>
        <w:tc>
          <w:tcPr>
            <w:tcW w:w="1935" w:type="dxa"/>
          </w:tcPr>
          <w:p w:rsidR="00B82A0D" w:rsidRDefault="005E4D1B" w:rsidP="00895BF0">
            <w:r>
              <w:rPr>
                <w:rFonts w:ascii="Calibri" w:hAnsi="Calibri" w:cs="Calibri"/>
              </w:rPr>
              <w:t>[(4, 6), (0, 1, 2, 3, 5)]</w:t>
            </w:r>
          </w:p>
        </w:tc>
        <w:tc>
          <w:tcPr>
            <w:tcW w:w="1935" w:type="dxa"/>
          </w:tcPr>
          <w:p w:rsidR="00B82A0D" w:rsidRDefault="00E73905" w:rsidP="00895BF0">
            <w:r w:rsidRPr="00E73905">
              <w:t>0.7668363333333333</w:t>
            </w:r>
          </w:p>
        </w:tc>
      </w:tr>
      <w:tr w:rsidR="00B82A0D" w:rsidTr="002F1EB6">
        <w:tc>
          <w:tcPr>
            <w:tcW w:w="625" w:type="dxa"/>
          </w:tcPr>
          <w:p w:rsidR="00B82A0D" w:rsidRDefault="00B82A0D" w:rsidP="00895BF0"/>
        </w:tc>
        <w:tc>
          <w:tcPr>
            <w:tcW w:w="4135" w:type="dxa"/>
          </w:tcPr>
          <w:p w:rsidR="00B82A0D" w:rsidRDefault="00B82A0D" w:rsidP="00895BF0"/>
        </w:tc>
        <w:tc>
          <w:tcPr>
            <w:tcW w:w="1935" w:type="dxa"/>
          </w:tcPr>
          <w:p w:rsidR="00B82A0D" w:rsidRDefault="00B82A0D" w:rsidP="00895BF0"/>
        </w:tc>
        <w:tc>
          <w:tcPr>
            <w:tcW w:w="1935" w:type="dxa"/>
          </w:tcPr>
          <w:p w:rsidR="00B82A0D" w:rsidRDefault="00B82A0D" w:rsidP="00895BF0"/>
        </w:tc>
      </w:tr>
      <w:tr w:rsidR="00B82A0D" w:rsidTr="002F1EB6">
        <w:tc>
          <w:tcPr>
            <w:tcW w:w="625" w:type="dxa"/>
          </w:tcPr>
          <w:p w:rsidR="00B82A0D" w:rsidRDefault="00E97429" w:rsidP="00895BF0">
            <w:r>
              <w:t>28</w:t>
            </w:r>
          </w:p>
        </w:tc>
        <w:tc>
          <w:tcPr>
            <w:tcW w:w="4135" w:type="dxa"/>
          </w:tcPr>
          <w:p w:rsidR="00B82A0D" w:rsidRDefault="00A91CDD" w:rsidP="00895BF0">
            <w:proofErr w:type="gramStart"/>
            <w:r>
              <w:t>Sales ,</w:t>
            </w:r>
            <w:proofErr w:type="gramEnd"/>
            <w:r>
              <w:t xml:space="preserve"> Services and (</w:t>
            </w:r>
            <w:r w:rsidRPr="00A91CDD">
              <w:t>Agriculture</w:t>
            </w:r>
            <w:r>
              <w:t xml:space="preserve">, </w:t>
            </w:r>
            <w:r w:rsidRPr="00A91CDD">
              <w:t>Crafts</w:t>
            </w:r>
            <w:r>
              <w:t xml:space="preserve">, </w:t>
            </w:r>
            <w:r w:rsidRPr="00A91CDD">
              <w:t>Labor</w:t>
            </w:r>
            <w:r>
              <w:t xml:space="preserve">, </w:t>
            </w:r>
            <w:r w:rsidRPr="00A91CDD">
              <w:t>Missing</w:t>
            </w:r>
            <w:r>
              <w:t xml:space="preserve">, </w:t>
            </w:r>
            <w:r w:rsidRPr="0059404F">
              <w:t>Professional</w:t>
            </w:r>
            <w:r>
              <w:t>)</w:t>
            </w:r>
          </w:p>
        </w:tc>
        <w:tc>
          <w:tcPr>
            <w:tcW w:w="1935" w:type="dxa"/>
          </w:tcPr>
          <w:p w:rsidR="00B82A0D" w:rsidRDefault="005E4D1B" w:rsidP="00895BF0">
            <w:r>
              <w:rPr>
                <w:rFonts w:ascii="Calibri" w:hAnsi="Calibri" w:cs="Calibri"/>
              </w:rPr>
              <w:t>[(5, 6), (0, 1, 2, 3, 4)]</w:t>
            </w:r>
          </w:p>
        </w:tc>
        <w:tc>
          <w:tcPr>
            <w:tcW w:w="1935" w:type="dxa"/>
          </w:tcPr>
          <w:p w:rsidR="00B82A0D" w:rsidRDefault="00A91CDD" w:rsidP="00895BF0">
            <w:r w:rsidRPr="00E97429">
              <w:t>0.7666814182609785</w:t>
            </w:r>
          </w:p>
        </w:tc>
      </w:tr>
      <w:tr w:rsidR="00581157" w:rsidTr="002F1EB6">
        <w:tc>
          <w:tcPr>
            <w:tcW w:w="625" w:type="dxa"/>
          </w:tcPr>
          <w:p w:rsidR="00581157" w:rsidRDefault="00581157" w:rsidP="00895BF0"/>
        </w:tc>
        <w:tc>
          <w:tcPr>
            <w:tcW w:w="4135" w:type="dxa"/>
          </w:tcPr>
          <w:p w:rsidR="00581157" w:rsidRDefault="00581157" w:rsidP="00895BF0"/>
        </w:tc>
        <w:tc>
          <w:tcPr>
            <w:tcW w:w="1935" w:type="dxa"/>
          </w:tcPr>
          <w:p w:rsidR="00581157" w:rsidRDefault="00581157" w:rsidP="00895BF0"/>
        </w:tc>
        <w:tc>
          <w:tcPr>
            <w:tcW w:w="1935" w:type="dxa"/>
          </w:tcPr>
          <w:p w:rsidR="00581157" w:rsidRPr="00E97429" w:rsidRDefault="00581157" w:rsidP="00895BF0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29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Craft, Labor), (Missing, Professional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1, 2), (3, 4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893B90">
              <w:t>0.7669926818873669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0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Craft, Missing), (Labor, Professional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1, 3), (2, 4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893B90">
              <w:t>0.7670014692093515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1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Craft, Professional), (Labor, Missing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1, 4), (2, 3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893B90">
              <w:t>0.7667009008842012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2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Craft, Sales), (Labor, Missing, Professional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1, 5), (2, 3, 4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893B90">
              <w:t>0.7668272791206003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3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Craft, Services), (Labor, Missing, Professional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1, 6), (2, 3, 4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893B90">
              <w:t>0.767047497895771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4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Labor, Missing), (Craft, Professional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2, 3), (1, 4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FD2FBD">
              <w:t>0.7670475434223493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5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Labor, Professional), (Craft, Missing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2, 4), (1, 3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FD2FBD">
              <w:t>0.7668140712782201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lastRenderedPageBreak/>
              <w:t>36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Labor, Sales), (Craft, Missing, Professional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2, 5), (1, 3, 4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FD2FBD">
              <w:t>0.7667641833913141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7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Labor, Services), (Craft, Missing, Professional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2, 6), (1, 3, 4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FD2FBD">
              <w:t>0.7670088886265447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8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Missing, Professional), (Craft, Labor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3, 4), (1, 2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FD2FBD">
              <w:t>0.7667497953159906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39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Missing, Sales), (Craft, Labor, Professional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3, 5), (1, 2, 4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FD2FBD">
              <w:t>0.7667220133097015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0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Missing, Services), (Craft, Labor, Professional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3, 6), (1, 2, 4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FD2FBD">
              <w:t>0.7670320641598185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1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Professional, Sales), (Craft, Labor, Missing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4, 5), (1, 2, 3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C272A8">
              <w:t>0.7670153981729524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2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Agriculture, Professional, Services), (Craft, Labor, Missing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0, 4, 6), (1, 2, 3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C272A8">
              <w:t>0.766831540495173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2F1EB6">
        <w:tc>
          <w:tcPr>
            <w:tcW w:w="625" w:type="dxa"/>
          </w:tcPr>
          <w:p w:rsidR="009668C1" w:rsidRDefault="009668C1" w:rsidP="009668C1">
            <w:r>
              <w:t>43</w:t>
            </w:r>
          </w:p>
        </w:tc>
        <w:tc>
          <w:tcPr>
            <w:tcW w:w="41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Agriculture, Sales, Services), (Craft, Labor, Missing, Professional)]</w:t>
            </w:r>
          </w:p>
        </w:tc>
        <w:tc>
          <w:tcPr>
            <w:tcW w:w="19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0, 5, 6), (1, 2, 3, 4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C272A8">
              <w:t>0.76669976314273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4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Labor, Missing), (Agriculture, Professional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2, 3), (0, 4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9B127F">
              <w:t>0.7669970153695415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5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Labor, Professional), (Agriculture, Missing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2, 4), (0, 3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9B127F">
              <w:t>0.7667090459089398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6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Labor, Sales), (Agriculture, Missing, Professional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2, 5), (0, 3, 4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9B127F">
              <w:t>0.7668155372116556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7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Labor, Services), (Agriculture, Missing, Professional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2, 6), (0, 3, 4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9B127F">
              <w:t>0.7669972882930872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8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Missing, Professional), (Agriculture, Labor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3, 4), (0, 2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9B127F">
              <w:t>0.7666819099761641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49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Missing, Sales), (Agriculture, Labor, Professional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3, 5), (0, 2, 4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9B127F">
              <w:t>0.7668173702917922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50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Missing, Services), (Agriculture, Labor, Professional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3, 6), (0, 2, 4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9B127F">
              <w:t>0.7670535229559383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51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Professional, Sales), (Agriculture, Labor, Missing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4, 5), (0, 2, 3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6B67DD">
              <w:t>0.767023523216099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52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Craft, Professional, Services), (Agriculture, Labor, Missing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1, 4, 6), (0, 2, 3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6B67DD">
              <w:t>0.7667760989651224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2F1EB6">
        <w:tc>
          <w:tcPr>
            <w:tcW w:w="625" w:type="dxa"/>
          </w:tcPr>
          <w:p w:rsidR="009668C1" w:rsidRDefault="009668C1" w:rsidP="009668C1">
            <w:r>
              <w:t>53</w:t>
            </w:r>
          </w:p>
        </w:tc>
        <w:tc>
          <w:tcPr>
            <w:tcW w:w="41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Craft, Sales, Services), (Agriculture, Labor, Missing, Professional)]</w:t>
            </w:r>
          </w:p>
        </w:tc>
        <w:tc>
          <w:tcPr>
            <w:tcW w:w="19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1, 5, 6), (0, 2, 3, 4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6B67DD">
              <w:t>0.7668008442520571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54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Labor, Missing, Professional), (Agriculture, Craft, Sales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2, 3, 4), (0, 1, 5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0E5380">
              <w:t>0.7668099526557102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lastRenderedPageBreak/>
              <w:t>55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Labor, Missing, Sales), (Agriculture, Craft, Professional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2, 3, 5), (0, 1, 4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0E5380">
              <w:t>0.7667638050721957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56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Labor, Missing, Services), (Agriculture, Craft, Professional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2, 3, 6), (0, 1, 4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0E5380">
              <w:t>0.7670188726283493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57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Labor, Professional, Sales), (Agriculture, Craft, Missing, Servic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2, 4, 5), (0, 1, 3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383134">
              <w:t>0.7670517628446133</w:t>
            </w:r>
          </w:p>
        </w:tc>
      </w:tr>
      <w:tr w:rsidR="009668C1" w:rsidTr="00FD6A26">
        <w:tc>
          <w:tcPr>
            <w:tcW w:w="625" w:type="dxa"/>
          </w:tcPr>
          <w:p w:rsidR="009668C1" w:rsidRDefault="009668C1" w:rsidP="009668C1">
            <w:r>
              <w:t>58</w:t>
            </w:r>
          </w:p>
        </w:tc>
        <w:tc>
          <w:tcPr>
            <w:tcW w:w="41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Labor, Professional, Services), (Agriculture, Craft, Missing, Sales)]</w:t>
            </w:r>
          </w:p>
        </w:tc>
        <w:tc>
          <w:tcPr>
            <w:tcW w:w="1935" w:type="dxa"/>
            <w:vAlign w:val="bottom"/>
          </w:tcPr>
          <w:p w:rsidR="009668C1" w:rsidRDefault="009668C1" w:rsidP="009668C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(2, 4, 6), (0, 1, 3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383134">
              <w:t>0.7668304838752236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2F1EB6">
        <w:tc>
          <w:tcPr>
            <w:tcW w:w="625" w:type="dxa"/>
          </w:tcPr>
          <w:p w:rsidR="009668C1" w:rsidRDefault="009668C1" w:rsidP="009668C1">
            <w:r>
              <w:t>59</w:t>
            </w:r>
          </w:p>
        </w:tc>
        <w:tc>
          <w:tcPr>
            <w:tcW w:w="41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Labor, Sales, Services), (Agriculture, Craft, Missing, Professional)]</w:t>
            </w:r>
          </w:p>
        </w:tc>
        <w:tc>
          <w:tcPr>
            <w:tcW w:w="19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2, 5, 6), (0, 1, 3, 4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383134">
              <w:t>0.7666785924047138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2F1EB6">
        <w:tc>
          <w:tcPr>
            <w:tcW w:w="625" w:type="dxa"/>
          </w:tcPr>
          <w:p w:rsidR="009668C1" w:rsidRDefault="009668C1" w:rsidP="009668C1">
            <w:r>
              <w:t>60</w:t>
            </w:r>
          </w:p>
        </w:tc>
        <w:tc>
          <w:tcPr>
            <w:tcW w:w="41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Missing, Professional, Sales), (Agriculture, Craft, Labor, Services)]</w:t>
            </w:r>
          </w:p>
        </w:tc>
        <w:tc>
          <w:tcPr>
            <w:tcW w:w="19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3, 4, 5), (0, 1, 2, 6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513FD1">
              <w:t>0.7670039804995727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>
            <w:r>
              <w:t>61</w:t>
            </w:r>
          </w:p>
        </w:tc>
        <w:tc>
          <w:tcPr>
            <w:tcW w:w="41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Missing, Professional, Services), (Agriculture, Craft, Labor, Sales)]</w:t>
            </w:r>
          </w:p>
        </w:tc>
        <w:tc>
          <w:tcPr>
            <w:tcW w:w="19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3, 4, 6), (0, 1, 2, 5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513FD1">
              <w:t>0.7668233960538839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2F1EB6">
        <w:tc>
          <w:tcPr>
            <w:tcW w:w="625" w:type="dxa"/>
          </w:tcPr>
          <w:p w:rsidR="009668C1" w:rsidRDefault="009668C1" w:rsidP="009668C1">
            <w:r>
              <w:t>62</w:t>
            </w:r>
          </w:p>
        </w:tc>
        <w:tc>
          <w:tcPr>
            <w:tcW w:w="41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Missing, Sales, Services), (Agriculture, Craft, Labor, Professional)]</w:t>
            </w:r>
          </w:p>
        </w:tc>
        <w:tc>
          <w:tcPr>
            <w:tcW w:w="19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3, 5, 6), (0, 1, 2, 4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513FD1">
              <w:t>0.7666943383195367</w:t>
            </w:r>
          </w:p>
        </w:tc>
      </w:tr>
      <w:tr w:rsidR="009668C1" w:rsidTr="002F1EB6">
        <w:tc>
          <w:tcPr>
            <w:tcW w:w="625" w:type="dxa"/>
          </w:tcPr>
          <w:p w:rsidR="009668C1" w:rsidRDefault="009668C1" w:rsidP="009668C1"/>
        </w:tc>
        <w:tc>
          <w:tcPr>
            <w:tcW w:w="4135" w:type="dxa"/>
          </w:tcPr>
          <w:p w:rsidR="009668C1" w:rsidRDefault="009668C1" w:rsidP="009668C1"/>
        </w:tc>
        <w:tc>
          <w:tcPr>
            <w:tcW w:w="1935" w:type="dxa"/>
          </w:tcPr>
          <w:p w:rsidR="009668C1" w:rsidRDefault="009668C1" w:rsidP="009668C1"/>
        </w:tc>
        <w:tc>
          <w:tcPr>
            <w:tcW w:w="1935" w:type="dxa"/>
          </w:tcPr>
          <w:p w:rsidR="009668C1" w:rsidRPr="00E97429" w:rsidRDefault="009668C1" w:rsidP="009668C1"/>
        </w:tc>
      </w:tr>
      <w:tr w:rsidR="009668C1" w:rsidTr="002F1EB6">
        <w:tc>
          <w:tcPr>
            <w:tcW w:w="625" w:type="dxa"/>
          </w:tcPr>
          <w:p w:rsidR="009668C1" w:rsidRDefault="009668C1" w:rsidP="009668C1">
            <w:r>
              <w:t>63</w:t>
            </w:r>
          </w:p>
        </w:tc>
        <w:tc>
          <w:tcPr>
            <w:tcW w:w="41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Professional, Sales, Services), (Agriculture, Craft, Labor, Missing)]</w:t>
            </w:r>
          </w:p>
        </w:tc>
        <w:tc>
          <w:tcPr>
            <w:tcW w:w="1935" w:type="dxa"/>
          </w:tcPr>
          <w:p w:rsidR="009668C1" w:rsidRDefault="009668C1" w:rsidP="009668C1">
            <w:r>
              <w:rPr>
                <w:rFonts w:ascii="Calibri" w:hAnsi="Calibri" w:cs="Calibri"/>
              </w:rPr>
              <w:t>[(4, 5, 6), (0, 1, 2, 3)]</w:t>
            </w:r>
          </w:p>
        </w:tc>
        <w:tc>
          <w:tcPr>
            <w:tcW w:w="1935" w:type="dxa"/>
          </w:tcPr>
          <w:p w:rsidR="009668C1" w:rsidRPr="00E97429" w:rsidRDefault="009668C1" w:rsidP="009668C1">
            <w:r w:rsidRPr="00513FD1">
              <w:t>0.7670006273964458</w:t>
            </w:r>
          </w:p>
        </w:tc>
      </w:tr>
    </w:tbl>
    <w:p w:rsidR="00013A14" w:rsidRDefault="00013A14" w:rsidP="00013A14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optimal split for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4135"/>
        <w:gridCol w:w="1935"/>
        <w:gridCol w:w="1935"/>
      </w:tblGrid>
      <w:tr w:rsidR="004B60F5" w:rsidTr="00FD6A26">
        <w:tc>
          <w:tcPr>
            <w:tcW w:w="4135" w:type="dxa"/>
          </w:tcPr>
          <w:p w:rsidR="004B60F5" w:rsidRDefault="004B60F5" w:rsidP="00746D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ptimal Split</w:t>
            </w:r>
          </w:p>
        </w:tc>
        <w:tc>
          <w:tcPr>
            <w:tcW w:w="1935" w:type="dxa"/>
          </w:tcPr>
          <w:p w:rsidR="004B60F5" w:rsidRDefault="004B60F5" w:rsidP="00746D70">
            <w:pPr>
              <w:rPr>
                <w:rFonts w:ascii="Calibri" w:hAnsi="Calibri" w:cs="Calibri"/>
              </w:rPr>
            </w:pPr>
          </w:p>
        </w:tc>
        <w:tc>
          <w:tcPr>
            <w:tcW w:w="1935" w:type="dxa"/>
          </w:tcPr>
          <w:p w:rsidR="004B60F5" w:rsidRPr="00383134" w:rsidRDefault="004B60F5" w:rsidP="00746D70">
            <w:r>
              <w:t>GINI for split</w:t>
            </w:r>
          </w:p>
        </w:tc>
      </w:tr>
      <w:tr w:rsidR="004B60F5" w:rsidTr="00FD6A26">
        <w:tc>
          <w:tcPr>
            <w:tcW w:w="4135" w:type="dxa"/>
          </w:tcPr>
          <w:p w:rsidR="004B60F5" w:rsidRDefault="004B60F5" w:rsidP="00746D70">
            <w:r>
              <w:rPr>
                <w:rFonts w:ascii="Calibri" w:hAnsi="Calibri" w:cs="Calibri"/>
              </w:rPr>
              <w:t>[(Labor, Sales, Services), (Agriculture, Craft, Missing, Professional)]</w:t>
            </w:r>
          </w:p>
        </w:tc>
        <w:tc>
          <w:tcPr>
            <w:tcW w:w="1935" w:type="dxa"/>
          </w:tcPr>
          <w:p w:rsidR="004B60F5" w:rsidRDefault="004B60F5" w:rsidP="00746D70">
            <w:r>
              <w:rPr>
                <w:rFonts w:ascii="Calibri" w:hAnsi="Calibri" w:cs="Calibri"/>
              </w:rPr>
              <w:t>[(2, 5, 6), (0, 1, 3, 4)]</w:t>
            </w:r>
          </w:p>
        </w:tc>
        <w:tc>
          <w:tcPr>
            <w:tcW w:w="1935" w:type="dxa"/>
          </w:tcPr>
          <w:p w:rsidR="004B60F5" w:rsidRPr="00E97429" w:rsidRDefault="004B60F5" w:rsidP="00746D70">
            <w:r w:rsidRPr="00383134">
              <w:t>0.7666785924047138</w:t>
            </w:r>
          </w:p>
        </w:tc>
      </w:tr>
    </w:tbl>
    <w:p w:rsidR="00093D29" w:rsidRPr="00093D29" w:rsidRDefault="00093D29" w:rsidP="00093D29">
      <w:pPr>
        <w:ind w:left="720"/>
        <w:rPr>
          <w:b/>
        </w:rPr>
      </w:pPr>
    </w:p>
    <w:p w:rsidR="00EF3C98" w:rsidRDefault="000C45D8" w:rsidP="00342C25">
      <w:pPr>
        <w:numPr>
          <w:ilvl w:val="0"/>
          <w:numId w:val="27"/>
        </w:numPr>
      </w:pPr>
      <w:r>
        <w:t xml:space="preserve">(5 points). </w:t>
      </w:r>
      <w:r w:rsidR="00E713AD">
        <w:t xml:space="preserve">Between the </w:t>
      </w:r>
      <w:proofErr w:type="spellStart"/>
      <w:r w:rsidR="00E713AD">
        <w:t>CarOwnership</w:t>
      </w:r>
      <w:proofErr w:type="spellEnd"/>
      <w:r w:rsidR="00E713AD">
        <w:t xml:space="preserve"> and the </w:t>
      </w:r>
      <w:proofErr w:type="spellStart"/>
      <w:r w:rsidR="00E713AD">
        <w:t>JobCategory</w:t>
      </w:r>
      <w:proofErr w:type="spellEnd"/>
      <w:r w:rsidR="00E713AD">
        <w:t xml:space="preserve"> predictors, which predictor will you choose for the second layer (i.e., depth 1) of your decision tree?</w:t>
      </w:r>
    </w:p>
    <w:p w:rsidR="00BB59CB" w:rsidRDefault="004B60F5" w:rsidP="00BB59CB">
      <w:pPr>
        <w:ind w:left="720"/>
      </w:pPr>
      <w:r>
        <w:t xml:space="preserve">I will choose </w:t>
      </w:r>
      <w:proofErr w:type="spellStart"/>
      <w:r w:rsidR="00BB59CB">
        <w:t>CarOwnership</w:t>
      </w:r>
      <w:proofErr w:type="spellEnd"/>
      <w:r>
        <w:t xml:space="preserve"> as the predictor</w:t>
      </w:r>
      <w:r w:rsidR="00746D70">
        <w:t xml:space="preserve"> </w:t>
      </w:r>
      <w:r>
        <w:t xml:space="preserve">for the second layer </w:t>
      </w:r>
      <w:r w:rsidR="00746D70">
        <w:t xml:space="preserve">as the </w:t>
      </w:r>
      <w:r>
        <w:t>GINI</w:t>
      </w:r>
      <w:r w:rsidR="00746D70">
        <w:t xml:space="preserve"> for </w:t>
      </w:r>
      <w:proofErr w:type="spellStart"/>
      <w:r w:rsidR="00746D70">
        <w:t>CarOwnership</w:t>
      </w:r>
      <w:proofErr w:type="spellEnd"/>
      <w:r w:rsidR="00746D70">
        <w:t xml:space="preserve"> is lesser than the </w:t>
      </w:r>
      <w:r>
        <w:t>GINI</w:t>
      </w:r>
      <w:r w:rsidR="00746D70">
        <w:t xml:space="preserve"> for </w:t>
      </w:r>
      <w:proofErr w:type="spellStart"/>
      <w:r w:rsidR="00746D70">
        <w:t>JobCategory</w:t>
      </w:r>
      <w:proofErr w:type="spellEnd"/>
      <w:r>
        <w:t>.</w:t>
      </w:r>
    </w:p>
    <w:p w:rsidR="00DD5673" w:rsidRDefault="00DD5673" w:rsidP="00BB59CB">
      <w:pPr>
        <w:ind w:left="720"/>
      </w:pPr>
    </w:p>
    <w:p w:rsidR="00DD5673" w:rsidRDefault="00DD5673" w:rsidP="00BB59CB">
      <w:pPr>
        <w:ind w:left="720"/>
      </w:pPr>
    </w:p>
    <w:p w:rsidR="00DD5673" w:rsidRDefault="00DD5673" w:rsidP="00BB59CB">
      <w:pPr>
        <w:ind w:left="720"/>
      </w:pPr>
    </w:p>
    <w:p w:rsidR="00DD5673" w:rsidRDefault="00DD5673" w:rsidP="00BB59CB">
      <w:pPr>
        <w:ind w:left="720"/>
      </w:pPr>
    </w:p>
    <w:p w:rsidR="00DD5673" w:rsidRPr="00342C25" w:rsidRDefault="00DD5673" w:rsidP="00BB59CB">
      <w:pPr>
        <w:ind w:left="720"/>
      </w:pPr>
    </w:p>
    <w:p w:rsidR="00DD5673" w:rsidRDefault="00DD5673" w:rsidP="00EF3C98">
      <w:pPr>
        <w:pStyle w:val="Heading1"/>
      </w:pPr>
    </w:p>
    <w:p w:rsidR="00EF3C98" w:rsidRDefault="00F570F7" w:rsidP="00EF3C98">
      <w:pPr>
        <w:pStyle w:val="Heading1"/>
      </w:pPr>
      <w:r>
        <w:t>Question 2</w:t>
      </w:r>
    </w:p>
    <w:p w:rsidR="006A3906" w:rsidRPr="003368AA" w:rsidRDefault="00DD5673" w:rsidP="00EF3C98">
      <w:pPr>
        <w:pStyle w:val="ListParagraph"/>
        <w:numPr>
          <w:ilvl w:val="0"/>
          <w:numId w:val="31"/>
        </w:numPr>
      </w:pPr>
      <w:r>
        <w:t xml:space="preserve"> </w:t>
      </w:r>
      <w:r w:rsidR="00684E8C">
        <w:t>(10</w:t>
      </w:r>
      <w:r w:rsidR="006A3906">
        <w:t xml:space="preserve"> points) Suppose you start with a model with only the Intercept term (i.e., without any predictors). You are asked to mathematically calculate the maximum likelihood estimates of the predicted probabiliti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 xml:space="preserve"> without calling the MNLogit function.  Show all the necessary steps and the estimates for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>.</w:t>
      </w:r>
      <w:r w:rsidR="00343C19">
        <w:rPr>
          <w:rFonts w:eastAsiaTheme="minorEastAsia"/>
        </w:rPr>
        <w:t xml:space="preserve"> (Hint: equate the first derivatives of the log-likelihood function to zeros for</w:t>
      </w:r>
      <w:r w:rsidR="00C32823">
        <w:rPr>
          <w:rFonts w:eastAsiaTheme="minorEastAsia"/>
        </w:rPr>
        <w:t xml:space="preserve"> this Intercept-</w:t>
      </w:r>
      <w:r w:rsidR="00343C19">
        <w:rPr>
          <w:rFonts w:eastAsiaTheme="minorEastAsia"/>
        </w:rPr>
        <w:t>only model)</w:t>
      </w:r>
    </w:p>
    <w:p w:rsidR="003368AA" w:rsidRPr="003368AA" w:rsidRDefault="003368AA" w:rsidP="003368AA">
      <w:pPr>
        <w:pStyle w:val="ListParagraph"/>
      </w:pPr>
    </w:p>
    <w:p w:rsidR="003368AA" w:rsidRDefault="003368AA" w:rsidP="003368AA">
      <w:pPr>
        <w:pStyle w:val="ListParagraph"/>
      </w:pPr>
      <w:r>
        <w:rPr>
          <w:noProof/>
        </w:rPr>
        <w:drawing>
          <wp:inline distT="0" distB="0" distL="0" distR="0">
            <wp:extent cx="4663440" cy="6182047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432" cy="6184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368AA" w:rsidRPr="006A3906" w:rsidRDefault="003368AA" w:rsidP="003368AA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7848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4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906" w:rsidRPr="006A3906" w:rsidRDefault="006A3906" w:rsidP="006A3906">
      <w:pPr>
        <w:pStyle w:val="ListParagraph"/>
      </w:pPr>
      <w:r>
        <w:rPr>
          <w:rFonts w:eastAsiaTheme="minorEastAsia"/>
        </w:rPr>
        <w:t xml:space="preserve"> </w:t>
      </w:r>
    </w:p>
    <w:p w:rsidR="006A3906" w:rsidRPr="003368AA" w:rsidRDefault="00684E8C" w:rsidP="00EF3C98">
      <w:pPr>
        <w:pStyle w:val="ListParagraph"/>
        <w:numPr>
          <w:ilvl w:val="0"/>
          <w:numId w:val="31"/>
        </w:numPr>
      </w:pPr>
      <w:r>
        <w:lastRenderedPageBreak/>
        <w:t>(10</w:t>
      </w:r>
      <w:r w:rsidR="006A3906">
        <w:t xml:space="preserve"> points) </w:t>
      </w:r>
      <w:r w:rsidR="00343C19">
        <w:t xml:space="preserve">Next, you are asked to mathematically calculate the maximum likelihood estimates of the Intercept term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0</m:t>
            </m:r>
          </m:sub>
        </m:sSub>
        <m:r>
          <w:rPr>
            <w:rFonts w:ascii="Cambria Math" w:eastAsiaTheme="minorEastAsia" w:hAnsi="Cambria Math"/>
          </w:rPr>
          <m:t>, j=1,…,K</m:t>
        </m:r>
      </m:oMath>
      <w:r w:rsidR="00343C19">
        <w:t xml:space="preserve">.  The convention is to set the Intercept term to zero for the target category A = 0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=0</m:t>
        </m:r>
      </m:oMath>
      <w:r w:rsidR="00343C19">
        <w:rPr>
          <w:rFonts w:eastAsiaTheme="minorEastAsia"/>
        </w:rPr>
        <w:t xml:space="preserve">. (Hint: use the mathematical formula of the logi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43C19">
        <w:rPr>
          <w:rFonts w:eastAsiaTheme="minorEastAsia"/>
        </w:rPr>
        <w:t xml:space="preserve"> (i.e.,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e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type m:val="lin"/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den>
            </m:f>
          </m:e>
        </m:d>
      </m:oMath>
      <w:r w:rsidR="00343C19">
        <w:rPr>
          <w:rFonts w:eastAsiaTheme="minorEastAsia"/>
        </w:rPr>
        <w:t xml:space="preserve"> for this Intercept only model, then solve for the betas)?</w:t>
      </w:r>
    </w:p>
    <w:p w:rsidR="003368AA" w:rsidRPr="003368AA" w:rsidRDefault="003368AA" w:rsidP="003368AA">
      <w:pPr>
        <w:pStyle w:val="ListParagraph"/>
      </w:pPr>
    </w:p>
    <w:p w:rsidR="003368AA" w:rsidRPr="006A3906" w:rsidRDefault="003368AA" w:rsidP="003368AA">
      <w:pPr>
        <w:pStyle w:val="ListParagraph"/>
      </w:pPr>
      <w:r>
        <w:rPr>
          <w:rFonts w:eastAsiaTheme="minorEastAsia"/>
          <w:noProof/>
        </w:rPr>
        <w:drawing>
          <wp:inline distT="0" distB="0" distL="0" distR="0">
            <wp:extent cx="5325558" cy="7025640"/>
            <wp:effectExtent l="0" t="0" r="889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790" cy="702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906" w:rsidRDefault="006A3906" w:rsidP="006A3906">
      <w:pPr>
        <w:pStyle w:val="ListParagraph"/>
      </w:pPr>
    </w:p>
    <w:p w:rsidR="004B60F5" w:rsidRDefault="008200A5" w:rsidP="004B60F5">
      <w:pPr>
        <w:pStyle w:val="ListParagraph"/>
        <w:numPr>
          <w:ilvl w:val="0"/>
          <w:numId w:val="31"/>
        </w:numPr>
      </w:pPr>
      <w:r>
        <w:lastRenderedPageBreak/>
        <w:t>(4</w:t>
      </w:r>
      <w:r w:rsidR="00EF3C98">
        <w:t xml:space="preserve"> points) </w:t>
      </w:r>
      <w:r w:rsidR="00243879">
        <w:t xml:space="preserve">Now, you will use the </w:t>
      </w:r>
      <w:proofErr w:type="spellStart"/>
      <w:r w:rsidR="00243879">
        <w:t>MNLogit</w:t>
      </w:r>
      <w:proofErr w:type="spellEnd"/>
      <w:r w:rsidR="00243879">
        <w:t xml:space="preserve"> function to build the multinomial logistic model. </w:t>
      </w:r>
      <w:r w:rsidR="00EF3C98">
        <w:t>What va</w:t>
      </w:r>
      <w:r w:rsidR="00857AC0">
        <w:t>lue</w:t>
      </w:r>
      <w:r w:rsidR="00243879">
        <w:t xml:space="preserve"> of the target variable A is</w:t>
      </w:r>
      <w:r w:rsidR="00EF3C98">
        <w:t xml:space="preserve"> used </w:t>
      </w:r>
      <w:r w:rsidR="00243879">
        <w:t xml:space="preserve">by the </w:t>
      </w:r>
      <w:proofErr w:type="spellStart"/>
      <w:r w:rsidR="00243879">
        <w:t>MNLogit</w:t>
      </w:r>
      <w:proofErr w:type="spellEnd"/>
      <w:r w:rsidR="00243879">
        <w:t xml:space="preserve"> function </w:t>
      </w:r>
      <w:r w:rsidR="00EF3C98">
        <w:t xml:space="preserve">as </w:t>
      </w:r>
      <w:r w:rsidR="00623540">
        <w:t xml:space="preserve">the </w:t>
      </w:r>
      <w:r w:rsidR="00EF3C98">
        <w:t>reference category?</w:t>
      </w:r>
    </w:p>
    <w:p w:rsidR="00EF3C98" w:rsidRDefault="006523D5" w:rsidP="00EF3C98">
      <w:pPr>
        <w:pStyle w:val="ListParagraph"/>
      </w:pPr>
      <w:r w:rsidRPr="006523D5">
        <w:t xml:space="preserve">The </w:t>
      </w:r>
      <w:proofErr w:type="spellStart"/>
      <w:proofErr w:type="gramStart"/>
      <w:r w:rsidRPr="006523D5">
        <w:t>statsmodels.api.MNLogit</w:t>
      </w:r>
      <w:proofErr w:type="spellEnd"/>
      <w:proofErr w:type="gramEnd"/>
      <w:r w:rsidRPr="006523D5">
        <w:t xml:space="preserve"> function conventionally takes the lexically first target category as the reference.  In this case, </w:t>
      </w:r>
      <w:r>
        <w:t xml:space="preserve">A = 0 </w:t>
      </w:r>
      <w:r w:rsidRPr="006523D5">
        <w:t>is the reference category</w:t>
      </w:r>
      <w:r>
        <w:t>.</w:t>
      </w:r>
    </w:p>
    <w:p w:rsidR="006523D5" w:rsidRDefault="006523D5" w:rsidP="00EF3C98">
      <w:pPr>
        <w:pStyle w:val="ListParagraph"/>
      </w:pPr>
    </w:p>
    <w:p w:rsidR="006F7DC7" w:rsidRDefault="008200A5" w:rsidP="00EF3C98">
      <w:pPr>
        <w:pStyle w:val="ListParagraph"/>
        <w:numPr>
          <w:ilvl w:val="0"/>
          <w:numId w:val="31"/>
        </w:numPr>
      </w:pPr>
      <w:r>
        <w:t>(2</w:t>
      </w:r>
      <w:r w:rsidR="00623540">
        <w:t xml:space="preserve"> point</w:t>
      </w:r>
      <w:r w:rsidR="00C32823">
        <w:t>s</w:t>
      </w:r>
      <w:r w:rsidR="00EF3C98">
        <w:t xml:space="preserve">) How many iterations are performed before convergence </w:t>
      </w:r>
      <w:r w:rsidR="00243879">
        <w:t xml:space="preserve">is </w:t>
      </w:r>
      <w:r w:rsidR="00EF3C98">
        <w:t>achieved?</w:t>
      </w:r>
    </w:p>
    <w:p w:rsidR="006523D5" w:rsidRDefault="006523D5" w:rsidP="006F7DC7">
      <w:pPr>
        <w:pStyle w:val="ListParagraph"/>
      </w:pPr>
      <w:r w:rsidRPr="006F7DC7">
        <w:t>57</w:t>
      </w:r>
      <w:r>
        <w:t xml:space="preserve"> </w:t>
      </w:r>
      <w:r w:rsidR="006F7DC7" w:rsidRPr="006F7DC7">
        <w:t xml:space="preserve">Iterations </w:t>
      </w:r>
      <w:r>
        <w:t>were performed before convergence.</w:t>
      </w:r>
    </w:p>
    <w:p w:rsidR="006523D5" w:rsidRDefault="006523D5" w:rsidP="006F7DC7">
      <w:pPr>
        <w:pStyle w:val="ListParagraph"/>
      </w:pPr>
      <w:r>
        <w:t>With default settings, the algorithm did not converge. Hence the maximum number of iterations was set to 100.</w:t>
      </w:r>
    </w:p>
    <w:p w:rsidR="00EF3C98" w:rsidRDefault="006523D5" w:rsidP="006F7DC7">
      <w:pPr>
        <w:pStyle w:val="ListParagraph"/>
      </w:pPr>
      <w:proofErr w:type="spellStart"/>
      <w:r w:rsidRPr="006523D5">
        <w:t>thisFit</w:t>
      </w:r>
      <w:proofErr w:type="spellEnd"/>
      <w:r w:rsidRPr="006523D5">
        <w:t xml:space="preserve"> = </w:t>
      </w:r>
      <w:proofErr w:type="spellStart"/>
      <w:proofErr w:type="gramStart"/>
      <w:r w:rsidRPr="006523D5">
        <w:t>logit.fit</w:t>
      </w:r>
      <w:proofErr w:type="spellEnd"/>
      <w:r w:rsidRPr="006523D5">
        <w:t>(</w:t>
      </w:r>
      <w:proofErr w:type="gramEnd"/>
      <w:r w:rsidRPr="006523D5">
        <w:t xml:space="preserve">method='newton', </w:t>
      </w:r>
      <w:proofErr w:type="spellStart"/>
      <w:r w:rsidRPr="006523D5">
        <w:t>full_output</w:t>
      </w:r>
      <w:proofErr w:type="spellEnd"/>
      <w:r w:rsidRPr="006523D5">
        <w:t xml:space="preserve"> = True, </w:t>
      </w:r>
      <w:proofErr w:type="spellStart"/>
      <w:r w:rsidRPr="006523D5">
        <w:t>maxiter</w:t>
      </w:r>
      <w:proofErr w:type="spellEnd"/>
      <w:r w:rsidRPr="006523D5">
        <w:t xml:space="preserve"> = 100, </w:t>
      </w:r>
      <w:proofErr w:type="spellStart"/>
      <w:r w:rsidRPr="006523D5">
        <w:t>tol</w:t>
      </w:r>
      <w:proofErr w:type="spellEnd"/>
      <w:r w:rsidRPr="006523D5">
        <w:t xml:space="preserve"> = 1e-8)</w:t>
      </w:r>
      <w:r w:rsidR="00EF3C98">
        <w:br/>
      </w:r>
    </w:p>
    <w:p w:rsidR="006F7DC7" w:rsidRDefault="008200A5" w:rsidP="00EF3C98">
      <w:pPr>
        <w:pStyle w:val="ListParagraph"/>
        <w:numPr>
          <w:ilvl w:val="0"/>
          <w:numId w:val="31"/>
        </w:numPr>
      </w:pPr>
      <w:r>
        <w:t>(4</w:t>
      </w:r>
      <w:r w:rsidR="00EF3C98">
        <w:t xml:space="preserve"> point</w:t>
      </w:r>
      <w:r w:rsidR="00C32823">
        <w:t>s</w:t>
      </w:r>
      <w:r w:rsidR="00EF3C98">
        <w:t xml:space="preserve">) How many parameters (including </w:t>
      </w:r>
      <w:r w:rsidR="00243879">
        <w:t xml:space="preserve">the </w:t>
      </w:r>
      <w:r w:rsidR="00EF3C98">
        <w:t>redundant</w:t>
      </w:r>
      <w:r w:rsidR="00243879">
        <w:t xml:space="preserve"> ones</w:t>
      </w:r>
      <w:r w:rsidR="00EF3C98">
        <w:t>) are in the model?</w:t>
      </w:r>
    </w:p>
    <w:p w:rsidR="00EF3C98" w:rsidRDefault="006523D5" w:rsidP="006F7DC7">
      <w:pPr>
        <w:pStyle w:val="ListParagraph"/>
      </w:pPr>
      <w:r>
        <w:t xml:space="preserve">There are </w:t>
      </w:r>
      <w:r w:rsidR="006F7DC7">
        <w:t>7</w:t>
      </w:r>
      <w:r>
        <w:t xml:space="preserve"> parameters.</w:t>
      </w:r>
      <w:r w:rsidR="00EF3C98">
        <w:br/>
      </w:r>
    </w:p>
    <w:p w:rsidR="006F7DC7" w:rsidRDefault="00EF3C98" w:rsidP="00B5651C">
      <w:pPr>
        <w:pStyle w:val="ListParagraph"/>
        <w:numPr>
          <w:ilvl w:val="0"/>
          <w:numId w:val="31"/>
        </w:numPr>
      </w:pPr>
      <w:r>
        <w:t>(</w:t>
      </w:r>
      <w:r w:rsidR="0092646B">
        <w:t>5</w:t>
      </w:r>
      <w:r>
        <w:t xml:space="preserve"> points) When </w:t>
      </w:r>
      <w:proofErr w:type="spellStart"/>
      <w:r>
        <w:t>group_size</w:t>
      </w:r>
      <w:proofErr w:type="spellEnd"/>
      <w:r>
        <w:t xml:space="preserve"> = 2, homeowner = 1, and </w:t>
      </w:r>
      <w:proofErr w:type="spellStart"/>
      <w:r>
        <w:t>married_couple</w:t>
      </w:r>
      <w:proofErr w:type="spellEnd"/>
      <w:r>
        <w:t xml:space="preserve"> = 1, what are the predicted probabilities: </w:t>
      </w:r>
      <w:proofErr w:type="spellStart"/>
      <w:proofErr w:type="gramStart"/>
      <w:r>
        <w:t>Prob</w:t>
      </w:r>
      <w:proofErr w:type="spellEnd"/>
      <w:r>
        <w:t>(</w:t>
      </w:r>
      <w:proofErr w:type="gramEnd"/>
      <w:r>
        <w:t xml:space="preserve">A = 0), </w:t>
      </w:r>
      <w:proofErr w:type="spellStart"/>
      <w:r>
        <w:t>Prob</w:t>
      </w:r>
      <w:proofErr w:type="spellEnd"/>
      <w:r>
        <w:t xml:space="preserve">(A = 1), and </w:t>
      </w:r>
      <w:proofErr w:type="spellStart"/>
      <w:r>
        <w:t>Prob</w:t>
      </w:r>
      <w:proofErr w:type="spellEnd"/>
      <w:r>
        <w:t>(A = 2)?</w:t>
      </w:r>
    </w:p>
    <w:p w:rsidR="006523D5" w:rsidRDefault="006523D5" w:rsidP="006523D5">
      <w:pPr>
        <w:pStyle w:val="ListParagraph"/>
      </w:pPr>
    </w:p>
    <w:p w:rsidR="006523D5" w:rsidRDefault="006F7DC7" w:rsidP="006F7DC7">
      <w:pPr>
        <w:pStyle w:val="ListParagraph"/>
      </w:pPr>
      <w:r w:rsidRPr="006F7DC7">
        <w:t>[[0.16697404 0.69415127 0.13887469]]</w:t>
      </w:r>
    </w:p>
    <w:p w:rsidR="006523D5" w:rsidRDefault="006523D5" w:rsidP="006F7DC7">
      <w:pPr>
        <w:pStyle w:val="ListParagraph"/>
      </w:pPr>
    </w:p>
    <w:p w:rsidR="006523D5" w:rsidRDefault="006523D5" w:rsidP="006F7DC7">
      <w:pPr>
        <w:pStyle w:val="ListParagraph"/>
      </w:pPr>
      <w:proofErr w:type="spellStart"/>
      <w:proofErr w:type="gramStart"/>
      <w:r>
        <w:t>Prob</w:t>
      </w:r>
      <w:proofErr w:type="spellEnd"/>
      <w:r>
        <w:t>(</w:t>
      </w:r>
      <w:proofErr w:type="gramEnd"/>
      <w:r>
        <w:t xml:space="preserve">A = 0) = </w:t>
      </w:r>
      <w:r w:rsidRPr="006F7DC7">
        <w:t>0.16697404</w:t>
      </w:r>
    </w:p>
    <w:p w:rsidR="006523D5" w:rsidRDefault="006523D5" w:rsidP="006F7DC7">
      <w:pPr>
        <w:pStyle w:val="ListParagraph"/>
      </w:pPr>
      <w:proofErr w:type="spellStart"/>
      <w:proofErr w:type="gramStart"/>
      <w:r>
        <w:t>Prob</w:t>
      </w:r>
      <w:proofErr w:type="spellEnd"/>
      <w:r>
        <w:t>(</w:t>
      </w:r>
      <w:proofErr w:type="gramEnd"/>
      <w:r>
        <w:t xml:space="preserve">A = 1) = </w:t>
      </w:r>
      <w:r w:rsidRPr="006F7DC7">
        <w:t>0.69415127</w:t>
      </w:r>
    </w:p>
    <w:p w:rsidR="00EF3C98" w:rsidRDefault="006523D5" w:rsidP="006F7DC7">
      <w:pPr>
        <w:pStyle w:val="ListParagraph"/>
      </w:pPr>
      <w:proofErr w:type="spellStart"/>
      <w:proofErr w:type="gramStart"/>
      <w:r>
        <w:t>Prob</w:t>
      </w:r>
      <w:proofErr w:type="spellEnd"/>
      <w:r>
        <w:t>(</w:t>
      </w:r>
      <w:proofErr w:type="gramEnd"/>
      <w:r>
        <w:t xml:space="preserve">A = 2) = </w:t>
      </w:r>
      <w:r w:rsidRPr="006F7DC7">
        <w:t>0.13887469</w:t>
      </w:r>
      <w:r w:rsidR="00EF3C98">
        <w:br/>
      </w:r>
    </w:p>
    <w:p w:rsidR="00EF3C98" w:rsidRDefault="00EF3C98" w:rsidP="00EF3C98">
      <w:pPr>
        <w:pStyle w:val="ListParagraph"/>
        <w:numPr>
          <w:ilvl w:val="0"/>
          <w:numId w:val="31"/>
        </w:numPr>
      </w:pPr>
      <w:r>
        <w:t>(</w:t>
      </w:r>
      <w:r w:rsidR="008200A5">
        <w:t>10</w:t>
      </w:r>
      <w:r>
        <w:t xml:space="preserve"> points) </w:t>
      </w:r>
      <w:r w:rsidR="008200A5">
        <w:t xml:space="preserve">What are the values of the predictors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>
        <w:t xml:space="preserve"> </w:t>
      </w:r>
      <w:r w:rsidR="008200A5">
        <w:t xml:space="preserve">such that </w:t>
      </w:r>
      <w:proofErr w:type="spellStart"/>
      <w:proofErr w:type="gramStart"/>
      <w:r w:rsidR="008200A5">
        <w:t>Prob</w:t>
      </w:r>
      <w:proofErr w:type="spellEnd"/>
      <w:r w:rsidR="008200A5">
        <w:t>(</w:t>
      </w:r>
      <w:proofErr w:type="gramEnd"/>
      <w:r w:rsidR="008200A5">
        <w:t xml:space="preserve">A = 0) will attain its maximum?  What is the maximum </w:t>
      </w:r>
      <w:proofErr w:type="spellStart"/>
      <w:proofErr w:type="gramStart"/>
      <w:r w:rsidR="008200A5">
        <w:t>Prob</w:t>
      </w:r>
      <w:proofErr w:type="spellEnd"/>
      <w:r w:rsidR="008200A5">
        <w:t>(</w:t>
      </w:r>
      <w:proofErr w:type="gramEnd"/>
      <w:r w:rsidR="008200A5">
        <w:t>A = 0) value?</w:t>
      </w:r>
    </w:p>
    <w:p w:rsidR="003A0A0E" w:rsidRDefault="003A0A0E" w:rsidP="003A0A0E">
      <w:pPr>
        <w:pStyle w:val="ListParagraph"/>
      </w:pPr>
      <w:r>
        <w:t>[</w:t>
      </w:r>
      <w:r w:rsidRPr="003A0A0E">
        <w:t>1,0,0,0,1,0,</w:t>
      </w:r>
      <w:proofErr w:type="gramStart"/>
      <w:r w:rsidRPr="003A0A0E">
        <w:t xml:space="preserve">0 </w:t>
      </w:r>
      <w:r>
        <w:t>]</w:t>
      </w:r>
      <w:proofErr w:type="gramEnd"/>
    </w:p>
    <w:p w:rsidR="001F40A2" w:rsidRDefault="001F40A2" w:rsidP="003A0A0E">
      <w:pPr>
        <w:pStyle w:val="ListParagraph"/>
      </w:pPr>
      <w:r>
        <w:t>The values of the predictors are :</w:t>
      </w:r>
    </w:p>
    <w:p w:rsidR="003A0A0E" w:rsidRDefault="003A0A0E" w:rsidP="003A0A0E">
      <w:pPr>
        <w:pStyle w:val="ListParagraph"/>
      </w:pPr>
      <w:proofErr w:type="spellStart"/>
      <w:r>
        <w:t>group_size</w:t>
      </w:r>
      <w:proofErr w:type="spellEnd"/>
      <w:r>
        <w:t xml:space="preserve"> = 4 homeowner = 0 </w:t>
      </w:r>
      <w:proofErr w:type="spellStart"/>
      <w:r>
        <w:t>married_couple</w:t>
      </w:r>
      <w:proofErr w:type="spellEnd"/>
      <w:r>
        <w:t xml:space="preserve"> = 0 </w:t>
      </w:r>
    </w:p>
    <w:p w:rsidR="003A0A0E" w:rsidRDefault="006523D5" w:rsidP="003A0A0E">
      <w:pPr>
        <w:pStyle w:val="ListParagraph"/>
      </w:pPr>
      <w:r>
        <w:t xml:space="preserve">Maximum </w:t>
      </w:r>
      <w:proofErr w:type="spellStart"/>
      <w:proofErr w:type="gramStart"/>
      <w:r>
        <w:t>Prob</w:t>
      </w:r>
      <w:proofErr w:type="spellEnd"/>
      <w:r>
        <w:t>(</w:t>
      </w:r>
      <w:proofErr w:type="gramEnd"/>
      <w:r>
        <w:t>A = 0) value</w:t>
      </w:r>
      <w:r w:rsidRPr="003A0A0E">
        <w:t xml:space="preserve"> </w:t>
      </w:r>
      <w:r>
        <w:t xml:space="preserve">= </w:t>
      </w:r>
      <w:r w:rsidR="003A0A0E" w:rsidRPr="003A0A0E">
        <w:t>0.42117104</w:t>
      </w:r>
    </w:p>
    <w:p w:rsidR="00EF3C98" w:rsidRDefault="00EF3C98" w:rsidP="00EF3C98">
      <w:pPr>
        <w:pStyle w:val="ListParagraph"/>
      </w:pPr>
    </w:p>
    <w:p w:rsidR="00857AC0" w:rsidRDefault="00857AC0" w:rsidP="00857AC0">
      <w:pPr>
        <w:pStyle w:val="ListParagraph"/>
        <w:numPr>
          <w:ilvl w:val="0"/>
          <w:numId w:val="31"/>
        </w:numPr>
      </w:pPr>
      <w:r>
        <w:t xml:space="preserve">(5 points) According to the logistic model, what is the odds ratio for </w:t>
      </w:r>
      <w:proofErr w:type="spellStart"/>
      <w:r>
        <w:t>group_size</w:t>
      </w:r>
      <w:proofErr w:type="spellEnd"/>
      <w:r>
        <w:t xml:space="preserve"> = 4 versus </w:t>
      </w:r>
      <w:proofErr w:type="spellStart"/>
      <w:r>
        <w:t>group_size</w:t>
      </w:r>
      <w:proofErr w:type="spellEnd"/>
      <w:r>
        <w:t xml:space="preserve"> = 1, and A = 1 versus A = 0?  Mathematically, the odds ratio is 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4) / (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.</w:t>
      </w:r>
    </w:p>
    <w:p w:rsidR="00145FFA" w:rsidRDefault="00145FFA" w:rsidP="00145FFA">
      <w:pPr>
        <w:pStyle w:val="ListParagraph"/>
      </w:pPr>
    </w:p>
    <w:p w:rsidR="00F06E66" w:rsidRDefault="00F06E66" w:rsidP="00145FFA">
      <w:pPr>
        <w:pStyle w:val="ListParagraph"/>
      </w:pPr>
      <w:r>
        <w:t xml:space="preserve">For </w:t>
      </w:r>
      <w:proofErr w:type="spellStart"/>
      <w:r>
        <w:t>group_</w:t>
      </w:r>
      <w:proofErr w:type="gramStart"/>
      <w:r>
        <w:t>size</w:t>
      </w:r>
      <w:proofErr w:type="spellEnd"/>
      <w:r>
        <w:t xml:space="preserve"> ,</w:t>
      </w:r>
      <w:proofErr w:type="gramEnd"/>
      <w:r>
        <w:t xml:space="preserve"> 4 = 0.408236 – 0.359197 = 0.049039</w:t>
      </w:r>
    </w:p>
    <w:p w:rsidR="00F06E66" w:rsidRDefault="00F06E66" w:rsidP="00145FFA">
      <w:pPr>
        <w:pStyle w:val="ListParagraph"/>
      </w:pPr>
      <w:r>
        <w:t xml:space="preserve">For </w:t>
      </w:r>
      <w:proofErr w:type="spellStart"/>
      <w:r>
        <w:t>group_size</w:t>
      </w:r>
      <w:proofErr w:type="spellEnd"/>
      <w:r>
        <w:t>, 1 =0.408236 + 0.424367 = 0.832603</w:t>
      </w:r>
    </w:p>
    <w:p w:rsidR="00F06E66" w:rsidRDefault="00F06E66" w:rsidP="00145FFA">
      <w:pPr>
        <w:pStyle w:val="ListParagraph"/>
      </w:pPr>
    </w:p>
    <w:p w:rsidR="00F06E66" w:rsidRDefault="00F06E66" w:rsidP="00145FFA">
      <w:pPr>
        <w:pStyle w:val="ListParagraph"/>
      </w:pPr>
      <w:proofErr w:type="spellStart"/>
      <w:r>
        <w:t>Group_size</w:t>
      </w:r>
      <w:proofErr w:type="spellEnd"/>
      <w:r>
        <w:t xml:space="preserve"> 4 – </w:t>
      </w:r>
      <w:proofErr w:type="spellStart"/>
      <w:r>
        <w:t>group_size</w:t>
      </w:r>
      <w:proofErr w:type="spellEnd"/>
      <w:r>
        <w:t xml:space="preserve"> 1 = -0.783564</w:t>
      </w:r>
    </w:p>
    <w:p w:rsidR="008674FA" w:rsidRDefault="008674FA" w:rsidP="00145FFA">
      <w:pPr>
        <w:pStyle w:val="ListParagraph"/>
      </w:pPr>
    </w:p>
    <w:p w:rsidR="008674FA" w:rsidRDefault="008674FA" w:rsidP="00145FFA">
      <w:pPr>
        <w:pStyle w:val="ListParagraph"/>
      </w:pPr>
    </w:p>
    <w:p w:rsidR="008674FA" w:rsidRDefault="008674FA" w:rsidP="00145FFA">
      <w:pPr>
        <w:pStyle w:val="ListParagraph"/>
      </w:pPr>
      <w:r>
        <w:t>log</w:t>
      </w:r>
      <w:r>
        <w:rPr>
          <w:vertAlign w:val="subscript"/>
        </w:rPr>
        <w:t>e</w:t>
      </w:r>
      <w:r>
        <w:t xml:space="preserve"> 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4</w:t>
      </w:r>
      <w:proofErr w:type="gramStart"/>
      <w:r>
        <w:t>)  -</w:t>
      </w:r>
      <w:proofErr w:type="gramEnd"/>
      <w:r>
        <w:t xml:space="preserve">  log</w:t>
      </w:r>
      <w:r>
        <w:rPr>
          <w:vertAlign w:val="subscript"/>
        </w:rPr>
        <w:t>e</w:t>
      </w:r>
      <w:r>
        <w:t>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 =</w:t>
      </w:r>
    </w:p>
    <w:p w:rsidR="00F06E66" w:rsidRDefault="008674FA" w:rsidP="00145FFA">
      <w:pPr>
        <w:pStyle w:val="ListParagraph"/>
      </w:pPr>
      <w:r>
        <w:t xml:space="preserve"> -0.783564</w:t>
      </w:r>
    </w:p>
    <w:p w:rsidR="008674FA" w:rsidRDefault="008674FA" w:rsidP="00145FFA">
      <w:pPr>
        <w:pStyle w:val="ListParagraph"/>
      </w:pPr>
    </w:p>
    <w:p w:rsidR="008674FA" w:rsidRDefault="008674FA" w:rsidP="008674FA">
      <w:pPr>
        <w:pStyle w:val="ListParagraph"/>
      </w:pPr>
      <w:r>
        <w:t>log</w:t>
      </w:r>
      <w:r>
        <w:rPr>
          <w:vertAlign w:val="subscript"/>
        </w:rPr>
        <w:t>e</w:t>
      </w:r>
      <w:r>
        <w:t xml:space="preserve"> </w:t>
      </w:r>
      <w:proofErr w:type="gramStart"/>
      <w:r>
        <w:t>{ (</w:t>
      </w:r>
      <w:proofErr w:type="spellStart"/>
      <w:proofErr w:type="gramEnd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4)  /  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 } =</w:t>
      </w:r>
    </w:p>
    <w:p w:rsidR="008674FA" w:rsidRDefault="008674FA" w:rsidP="008674FA">
      <w:pPr>
        <w:pStyle w:val="ListParagraph"/>
      </w:pPr>
      <w:r>
        <w:lastRenderedPageBreak/>
        <w:t xml:space="preserve"> -0.783564</w:t>
      </w:r>
    </w:p>
    <w:p w:rsidR="008674FA" w:rsidRDefault="008674FA" w:rsidP="008674FA">
      <w:pPr>
        <w:pStyle w:val="ListParagraph"/>
      </w:pPr>
    </w:p>
    <w:p w:rsidR="008674FA" w:rsidRDefault="008674FA" w:rsidP="008674FA">
      <w:pPr>
        <w:pStyle w:val="ListParagraph"/>
      </w:pPr>
      <w:r>
        <w:t>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4</w:t>
      </w:r>
      <w:proofErr w:type="gramStart"/>
      <w:r>
        <w:t>)  /</w:t>
      </w:r>
      <w:proofErr w:type="gramEnd"/>
      <w:r>
        <w:t xml:space="preserve">  (</w:t>
      </w:r>
      <w:proofErr w:type="spellStart"/>
      <w:r>
        <w:t>Prob</w:t>
      </w:r>
      <w:proofErr w:type="spellEnd"/>
      <w:r>
        <w:t>(A=1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 =</w:t>
      </w:r>
    </w:p>
    <w:p w:rsidR="00145FFA" w:rsidRDefault="008674FA" w:rsidP="008674FA">
      <w:pPr>
        <w:pStyle w:val="ListParagraph"/>
      </w:pPr>
      <w:r>
        <w:t xml:space="preserve"> e^-0.783564 = </w:t>
      </w:r>
      <w:r w:rsidR="00145FFA" w:rsidRPr="00145FFA">
        <w:t>0.45678</w:t>
      </w:r>
    </w:p>
    <w:p w:rsidR="00857AC0" w:rsidRDefault="00857AC0" w:rsidP="00857AC0">
      <w:pPr>
        <w:pStyle w:val="ListParagraph"/>
      </w:pPr>
    </w:p>
    <w:sectPr w:rsidR="00857AC0" w:rsidSect="00A44B7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26DC" w:rsidRDefault="00A326DC" w:rsidP="00FD10A7">
      <w:pPr>
        <w:spacing w:after="0" w:line="240" w:lineRule="auto"/>
      </w:pPr>
      <w:r>
        <w:separator/>
      </w:r>
    </w:p>
  </w:endnote>
  <w:endnote w:type="continuationSeparator" w:id="0">
    <w:p w:rsidR="00A326DC" w:rsidRDefault="00A326DC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D6A26" w:rsidRDefault="00FD6A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D6A26" w:rsidRDefault="00FD6A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26DC" w:rsidRDefault="00A326DC" w:rsidP="00FD10A7">
      <w:pPr>
        <w:spacing w:after="0" w:line="240" w:lineRule="auto"/>
      </w:pPr>
      <w:r>
        <w:separator/>
      </w:r>
    </w:p>
  </w:footnote>
  <w:footnote w:type="continuationSeparator" w:id="0">
    <w:p w:rsidR="00A326DC" w:rsidRDefault="00A326DC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6A26" w:rsidRDefault="00FD6A26" w:rsidP="001C4809">
    <w:pPr>
      <w:pStyle w:val="Header"/>
      <w:jc w:val="right"/>
    </w:pPr>
    <w:r>
      <w:t>Machine Learning: Fall 2018 Assignment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20C4"/>
    <w:multiLevelType w:val="hybridMultilevel"/>
    <w:tmpl w:val="7376DCAC"/>
    <w:lvl w:ilvl="0" w:tplc="382090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898AE2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92F5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7895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62E5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7EAA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C2AF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620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3A9E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4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9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22"/>
  </w:num>
  <w:num w:numId="4">
    <w:abstractNumId w:val="19"/>
  </w:num>
  <w:num w:numId="5">
    <w:abstractNumId w:val="25"/>
  </w:num>
  <w:num w:numId="6">
    <w:abstractNumId w:val="7"/>
  </w:num>
  <w:num w:numId="7">
    <w:abstractNumId w:val="5"/>
  </w:num>
  <w:num w:numId="8">
    <w:abstractNumId w:val="12"/>
  </w:num>
  <w:num w:numId="9">
    <w:abstractNumId w:val="28"/>
  </w:num>
  <w:num w:numId="10">
    <w:abstractNumId w:val="31"/>
  </w:num>
  <w:num w:numId="11">
    <w:abstractNumId w:val="20"/>
  </w:num>
  <w:num w:numId="12">
    <w:abstractNumId w:val="32"/>
  </w:num>
  <w:num w:numId="13">
    <w:abstractNumId w:val="15"/>
  </w:num>
  <w:num w:numId="14">
    <w:abstractNumId w:val="9"/>
  </w:num>
  <w:num w:numId="15">
    <w:abstractNumId w:val="1"/>
  </w:num>
  <w:num w:numId="16">
    <w:abstractNumId w:val="16"/>
  </w:num>
  <w:num w:numId="17">
    <w:abstractNumId w:val="18"/>
  </w:num>
  <w:num w:numId="18">
    <w:abstractNumId w:val="21"/>
  </w:num>
  <w:num w:numId="19">
    <w:abstractNumId w:val="17"/>
  </w:num>
  <w:num w:numId="20">
    <w:abstractNumId w:val="6"/>
  </w:num>
  <w:num w:numId="21">
    <w:abstractNumId w:val="10"/>
  </w:num>
  <w:num w:numId="22">
    <w:abstractNumId w:val="23"/>
  </w:num>
  <w:num w:numId="23">
    <w:abstractNumId w:val="14"/>
  </w:num>
  <w:num w:numId="24">
    <w:abstractNumId w:val="27"/>
  </w:num>
  <w:num w:numId="25">
    <w:abstractNumId w:val="8"/>
  </w:num>
  <w:num w:numId="26">
    <w:abstractNumId w:val="2"/>
  </w:num>
  <w:num w:numId="27">
    <w:abstractNumId w:val="30"/>
  </w:num>
  <w:num w:numId="28">
    <w:abstractNumId w:val="29"/>
  </w:num>
  <w:num w:numId="29">
    <w:abstractNumId w:val="26"/>
  </w:num>
  <w:num w:numId="30">
    <w:abstractNumId w:val="13"/>
  </w:num>
  <w:num w:numId="31">
    <w:abstractNumId w:val="3"/>
  </w:num>
  <w:num w:numId="32">
    <w:abstractNumId w:val="4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3A14"/>
    <w:rsid w:val="0001592E"/>
    <w:rsid w:val="00020D6D"/>
    <w:rsid w:val="00030932"/>
    <w:rsid w:val="00037C3F"/>
    <w:rsid w:val="0004377C"/>
    <w:rsid w:val="000607DE"/>
    <w:rsid w:val="0006332A"/>
    <w:rsid w:val="00065FB5"/>
    <w:rsid w:val="000711B4"/>
    <w:rsid w:val="00071D5F"/>
    <w:rsid w:val="0007471E"/>
    <w:rsid w:val="000827D8"/>
    <w:rsid w:val="00093D29"/>
    <w:rsid w:val="000B34D6"/>
    <w:rsid w:val="000B3BB8"/>
    <w:rsid w:val="000B55DF"/>
    <w:rsid w:val="000C4071"/>
    <w:rsid w:val="000C45D8"/>
    <w:rsid w:val="000C557B"/>
    <w:rsid w:val="000D7F1D"/>
    <w:rsid w:val="000E5380"/>
    <w:rsid w:val="000F0919"/>
    <w:rsid w:val="00103431"/>
    <w:rsid w:val="00110542"/>
    <w:rsid w:val="0012179A"/>
    <w:rsid w:val="00127F71"/>
    <w:rsid w:val="001403D8"/>
    <w:rsid w:val="00145FFA"/>
    <w:rsid w:val="001475F9"/>
    <w:rsid w:val="0015070A"/>
    <w:rsid w:val="00156579"/>
    <w:rsid w:val="00157BB3"/>
    <w:rsid w:val="00173462"/>
    <w:rsid w:val="001832C6"/>
    <w:rsid w:val="001848CC"/>
    <w:rsid w:val="001A5D60"/>
    <w:rsid w:val="001C4809"/>
    <w:rsid w:val="001F40A2"/>
    <w:rsid w:val="002012C8"/>
    <w:rsid w:val="002160AB"/>
    <w:rsid w:val="00222CE8"/>
    <w:rsid w:val="00234C59"/>
    <w:rsid w:val="00243879"/>
    <w:rsid w:val="002C2D19"/>
    <w:rsid w:val="002E04E8"/>
    <w:rsid w:val="002F1EB6"/>
    <w:rsid w:val="003126A2"/>
    <w:rsid w:val="00314354"/>
    <w:rsid w:val="00314372"/>
    <w:rsid w:val="0032202D"/>
    <w:rsid w:val="003271DC"/>
    <w:rsid w:val="003368AA"/>
    <w:rsid w:val="00341DB3"/>
    <w:rsid w:val="003421A5"/>
    <w:rsid w:val="00342C25"/>
    <w:rsid w:val="00343C19"/>
    <w:rsid w:val="0034472E"/>
    <w:rsid w:val="00344D18"/>
    <w:rsid w:val="0035422A"/>
    <w:rsid w:val="003640C0"/>
    <w:rsid w:val="00370DA4"/>
    <w:rsid w:val="003755BA"/>
    <w:rsid w:val="0038003A"/>
    <w:rsid w:val="00383134"/>
    <w:rsid w:val="003940C1"/>
    <w:rsid w:val="00395A66"/>
    <w:rsid w:val="003A0A0E"/>
    <w:rsid w:val="003A1E17"/>
    <w:rsid w:val="003A4EA2"/>
    <w:rsid w:val="003A6AE6"/>
    <w:rsid w:val="003B06FF"/>
    <w:rsid w:val="003B2D03"/>
    <w:rsid w:val="003B341D"/>
    <w:rsid w:val="003C0BB7"/>
    <w:rsid w:val="003D27C3"/>
    <w:rsid w:val="003F600A"/>
    <w:rsid w:val="00410C3D"/>
    <w:rsid w:val="00415505"/>
    <w:rsid w:val="004212E8"/>
    <w:rsid w:val="0043034E"/>
    <w:rsid w:val="00451145"/>
    <w:rsid w:val="00452249"/>
    <w:rsid w:val="00457E44"/>
    <w:rsid w:val="004672CB"/>
    <w:rsid w:val="004726C9"/>
    <w:rsid w:val="0048069C"/>
    <w:rsid w:val="00483E28"/>
    <w:rsid w:val="00496173"/>
    <w:rsid w:val="004B08AA"/>
    <w:rsid w:val="004B0B9E"/>
    <w:rsid w:val="004B0BA9"/>
    <w:rsid w:val="004B60F5"/>
    <w:rsid w:val="004D2402"/>
    <w:rsid w:val="004E0213"/>
    <w:rsid w:val="004E3171"/>
    <w:rsid w:val="004F7612"/>
    <w:rsid w:val="00504CFC"/>
    <w:rsid w:val="00506563"/>
    <w:rsid w:val="00513FD1"/>
    <w:rsid w:val="00525C36"/>
    <w:rsid w:val="00543AEC"/>
    <w:rsid w:val="0057089D"/>
    <w:rsid w:val="00577C4D"/>
    <w:rsid w:val="00581157"/>
    <w:rsid w:val="005864C5"/>
    <w:rsid w:val="00586785"/>
    <w:rsid w:val="0059404F"/>
    <w:rsid w:val="005A5FB7"/>
    <w:rsid w:val="005C54F3"/>
    <w:rsid w:val="005D1EF1"/>
    <w:rsid w:val="005E416B"/>
    <w:rsid w:val="005E4D1B"/>
    <w:rsid w:val="005F7AB5"/>
    <w:rsid w:val="00601616"/>
    <w:rsid w:val="00607AE2"/>
    <w:rsid w:val="00610454"/>
    <w:rsid w:val="006201B0"/>
    <w:rsid w:val="00620D15"/>
    <w:rsid w:val="00623540"/>
    <w:rsid w:val="00626B2E"/>
    <w:rsid w:val="00630445"/>
    <w:rsid w:val="006414AF"/>
    <w:rsid w:val="006523D5"/>
    <w:rsid w:val="00661D0C"/>
    <w:rsid w:val="00664F0D"/>
    <w:rsid w:val="00676522"/>
    <w:rsid w:val="006819F5"/>
    <w:rsid w:val="00684E8C"/>
    <w:rsid w:val="00685700"/>
    <w:rsid w:val="006A0101"/>
    <w:rsid w:val="006A3906"/>
    <w:rsid w:val="006B49FE"/>
    <w:rsid w:val="006B61EC"/>
    <w:rsid w:val="006B67DD"/>
    <w:rsid w:val="006B7BF4"/>
    <w:rsid w:val="006C2D3C"/>
    <w:rsid w:val="006D1B3F"/>
    <w:rsid w:val="006D1FE8"/>
    <w:rsid w:val="006D228B"/>
    <w:rsid w:val="006D70FC"/>
    <w:rsid w:val="006D7142"/>
    <w:rsid w:val="006E025E"/>
    <w:rsid w:val="006E3463"/>
    <w:rsid w:val="006E51B6"/>
    <w:rsid w:val="006F3C86"/>
    <w:rsid w:val="006F7DC7"/>
    <w:rsid w:val="00704CCE"/>
    <w:rsid w:val="00706D41"/>
    <w:rsid w:val="007113A3"/>
    <w:rsid w:val="00714A3E"/>
    <w:rsid w:val="00726F09"/>
    <w:rsid w:val="00727C06"/>
    <w:rsid w:val="00742390"/>
    <w:rsid w:val="00746D70"/>
    <w:rsid w:val="0075327A"/>
    <w:rsid w:val="007863B0"/>
    <w:rsid w:val="007A1D79"/>
    <w:rsid w:val="007B2810"/>
    <w:rsid w:val="007C1F53"/>
    <w:rsid w:val="007C7DEC"/>
    <w:rsid w:val="007E30AB"/>
    <w:rsid w:val="007F23D5"/>
    <w:rsid w:val="00814020"/>
    <w:rsid w:val="00820041"/>
    <w:rsid w:val="008200A5"/>
    <w:rsid w:val="008221A5"/>
    <w:rsid w:val="008561D7"/>
    <w:rsid w:val="00857AC0"/>
    <w:rsid w:val="008607E5"/>
    <w:rsid w:val="0086212D"/>
    <w:rsid w:val="008674FA"/>
    <w:rsid w:val="00873352"/>
    <w:rsid w:val="00873C5C"/>
    <w:rsid w:val="00887685"/>
    <w:rsid w:val="00890A3A"/>
    <w:rsid w:val="00893B90"/>
    <w:rsid w:val="00895BF0"/>
    <w:rsid w:val="008A0E0D"/>
    <w:rsid w:val="008A4C61"/>
    <w:rsid w:val="008A6111"/>
    <w:rsid w:val="008C368F"/>
    <w:rsid w:val="008D2126"/>
    <w:rsid w:val="008E0F8B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668C1"/>
    <w:rsid w:val="00970F86"/>
    <w:rsid w:val="0099246C"/>
    <w:rsid w:val="00994DA5"/>
    <w:rsid w:val="009A7C86"/>
    <w:rsid w:val="009B127F"/>
    <w:rsid w:val="009B2A62"/>
    <w:rsid w:val="009C13B5"/>
    <w:rsid w:val="009C58E3"/>
    <w:rsid w:val="009D23A9"/>
    <w:rsid w:val="009D4A66"/>
    <w:rsid w:val="009D6EB5"/>
    <w:rsid w:val="009E077E"/>
    <w:rsid w:val="009F7F1A"/>
    <w:rsid w:val="00A1166A"/>
    <w:rsid w:val="00A31DE1"/>
    <w:rsid w:val="00A326DC"/>
    <w:rsid w:val="00A36B6E"/>
    <w:rsid w:val="00A40E25"/>
    <w:rsid w:val="00A42D29"/>
    <w:rsid w:val="00A44057"/>
    <w:rsid w:val="00A44B78"/>
    <w:rsid w:val="00A46EB1"/>
    <w:rsid w:val="00A51399"/>
    <w:rsid w:val="00A51F16"/>
    <w:rsid w:val="00A52194"/>
    <w:rsid w:val="00A6296C"/>
    <w:rsid w:val="00A72F66"/>
    <w:rsid w:val="00A82AA3"/>
    <w:rsid w:val="00A913C5"/>
    <w:rsid w:val="00A91CDD"/>
    <w:rsid w:val="00A960D0"/>
    <w:rsid w:val="00A974B9"/>
    <w:rsid w:val="00AA3263"/>
    <w:rsid w:val="00AA6F50"/>
    <w:rsid w:val="00AC5835"/>
    <w:rsid w:val="00AC70C8"/>
    <w:rsid w:val="00AE6197"/>
    <w:rsid w:val="00B10696"/>
    <w:rsid w:val="00B13D81"/>
    <w:rsid w:val="00B14F68"/>
    <w:rsid w:val="00B449B6"/>
    <w:rsid w:val="00B5651C"/>
    <w:rsid w:val="00B574C7"/>
    <w:rsid w:val="00B6037E"/>
    <w:rsid w:val="00B638F6"/>
    <w:rsid w:val="00B75C23"/>
    <w:rsid w:val="00B82A0D"/>
    <w:rsid w:val="00B8721E"/>
    <w:rsid w:val="00BB2398"/>
    <w:rsid w:val="00BB59CB"/>
    <w:rsid w:val="00BC3262"/>
    <w:rsid w:val="00BC789F"/>
    <w:rsid w:val="00BD41F2"/>
    <w:rsid w:val="00BE254A"/>
    <w:rsid w:val="00BE793C"/>
    <w:rsid w:val="00BF5E6E"/>
    <w:rsid w:val="00C00059"/>
    <w:rsid w:val="00C021C5"/>
    <w:rsid w:val="00C02C17"/>
    <w:rsid w:val="00C25081"/>
    <w:rsid w:val="00C272A8"/>
    <w:rsid w:val="00C32823"/>
    <w:rsid w:val="00C4797E"/>
    <w:rsid w:val="00C507A5"/>
    <w:rsid w:val="00C577E5"/>
    <w:rsid w:val="00C60EFA"/>
    <w:rsid w:val="00C67069"/>
    <w:rsid w:val="00C755F0"/>
    <w:rsid w:val="00C7662C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2E77"/>
    <w:rsid w:val="00DA4967"/>
    <w:rsid w:val="00DA5F52"/>
    <w:rsid w:val="00DB7BE7"/>
    <w:rsid w:val="00DC25F4"/>
    <w:rsid w:val="00DC740B"/>
    <w:rsid w:val="00DD26EC"/>
    <w:rsid w:val="00DD5673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73905"/>
    <w:rsid w:val="00E97429"/>
    <w:rsid w:val="00EA190E"/>
    <w:rsid w:val="00EB2161"/>
    <w:rsid w:val="00EB2917"/>
    <w:rsid w:val="00EB5C6B"/>
    <w:rsid w:val="00EC103D"/>
    <w:rsid w:val="00EC1F62"/>
    <w:rsid w:val="00EE1521"/>
    <w:rsid w:val="00EE5074"/>
    <w:rsid w:val="00EF3C98"/>
    <w:rsid w:val="00F00745"/>
    <w:rsid w:val="00F025B4"/>
    <w:rsid w:val="00F06E66"/>
    <w:rsid w:val="00F149B5"/>
    <w:rsid w:val="00F2191E"/>
    <w:rsid w:val="00F41747"/>
    <w:rsid w:val="00F447B2"/>
    <w:rsid w:val="00F45E37"/>
    <w:rsid w:val="00F50E72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D2FBD"/>
    <w:rsid w:val="00FD6A26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341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1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9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34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1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725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862</Words>
  <Characters>10616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8-10-08T04:02:00Z</dcterms:modified>
</cp:coreProperties>
</file>